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3B970" w14:textId="1E0EE827" w:rsidR="00173FE2" w:rsidRPr="00173FE2" w:rsidRDefault="00DA4D91" w:rsidP="007E1428">
      <w:pPr>
        <w:spacing w:after="0" w:line="240" w:lineRule="auto"/>
        <w:jc w:val="center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SUNDAY</w:t>
      </w:r>
      <w:r w:rsidR="005C7AE6" w:rsidRPr="00173FE2">
        <w:rPr>
          <w:rFonts w:ascii="Cambria" w:hAnsi="Cambria"/>
          <w:b/>
          <w:sz w:val="28"/>
          <w:szCs w:val="28"/>
        </w:rPr>
        <w:t xml:space="preserve"> EUCHARIST + SOUTHWEST CALIFORNIA SYNOD</w:t>
      </w:r>
    </w:p>
    <w:p w14:paraId="5A1DA7E0" w14:textId="1672D84B" w:rsidR="005C7AE6" w:rsidRPr="001B2852" w:rsidRDefault="00DA4D91" w:rsidP="007E1428">
      <w:pPr>
        <w:spacing w:after="0" w:line="240" w:lineRule="auto"/>
        <w:jc w:val="center"/>
        <w:rPr>
          <w:rFonts w:ascii="Cambria" w:hAnsi="Cambria"/>
          <w:bCs/>
          <w:i/>
          <w:sz w:val="28"/>
          <w:szCs w:val="28"/>
        </w:rPr>
      </w:pPr>
      <w:r w:rsidRPr="00EC3F43">
        <w:rPr>
          <w:rFonts w:ascii="Cambria" w:hAnsi="Cambria"/>
          <w:bCs/>
          <w:i/>
          <w:sz w:val="28"/>
          <w:szCs w:val="28"/>
        </w:rPr>
        <w:t>Sunday</w:t>
      </w:r>
      <w:r w:rsidR="00020A2F">
        <w:rPr>
          <w:rFonts w:ascii="Cambria" w:hAnsi="Cambria"/>
          <w:bCs/>
          <w:i/>
          <w:sz w:val="28"/>
          <w:szCs w:val="28"/>
        </w:rPr>
        <w:t>s in</w:t>
      </w:r>
      <w:r w:rsidRPr="00EC3F43">
        <w:rPr>
          <w:rFonts w:ascii="Cambria" w:hAnsi="Cambria"/>
          <w:bCs/>
          <w:i/>
          <w:sz w:val="28"/>
          <w:szCs w:val="28"/>
        </w:rPr>
        <w:t xml:space="preserve"> Lent</w:t>
      </w:r>
    </w:p>
    <w:p w14:paraId="1C9DD6B5" w14:textId="75C204A4" w:rsidR="00173FE2" w:rsidRPr="001B2852" w:rsidRDefault="00173FE2" w:rsidP="00886E13">
      <w:pPr>
        <w:spacing w:after="0" w:line="240" w:lineRule="auto"/>
        <w:rPr>
          <w:rFonts w:ascii="Cambria" w:hAnsi="Cambria"/>
          <w:b/>
          <w:i/>
          <w:color w:val="FF0000"/>
          <w:sz w:val="24"/>
          <w:szCs w:val="24"/>
        </w:rPr>
      </w:pPr>
    </w:p>
    <w:p w14:paraId="6E42A4B5" w14:textId="77777777" w:rsidR="005C7AE6" w:rsidRPr="007E1428" w:rsidRDefault="005C7AE6" w:rsidP="00886E13">
      <w:pPr>
        <w:spacing w:after="0" w:line="240" w:lineRule="auto"/>
        <w:rPr>
          <w:rFonts w:ascii="Cambria" w:hAnsi="Cambria"/>
          <w:b/>
          <w:i/>
          <w:sz w:val="28"/>
          <w:szCs w:val="28"/>
        </w:rPr>
      </w:pPr>
      <w:r w:rsidRPr="00886E13">
        <w:rPr>
          <w:rFonts w:ascii="Cambria" w:hAnsi="Cambria"/>
          <w:b/>
          <w:i/>
          <w:color w:val="FF0000"/>
          <w:sz w:val="28"/>
          <w:szCs w:val="28"/>
        </w:rPr>
        <w:t>GATHERING</w:t>
      </w:r>
    </w:p>
    <w:p w14:paraId="57795150" w14:textId="4F2E93E9" w:rsidR="00EC3F43" w:rsidRDefault="004925C7" w:rsidP="007E1428">
      <w:pPr>
        <w:pStyle w:val="Heading3"/>
        <w:spacing w:before="0" w:line="240" w:lineRule="auto"/>
        <w:rPr>
          <w:rFonts w:ascii="Cambria" w:hAnsi="Cambria" w:cs="Times New Roman"/>
          <w:b/>
          <w:color w:val="000000" w:themeColor="text1"/>
        </w:rPr>
      </w:pPr>
      <w:r w:rsidRPr="001B2852">
        <w:rPr>
          <w:rFonts w:ascii="Cambria" w:hAnsi="Cambria" w:cs="Times New Roman"/>
          <w:b/>
          <w:color w:val="3F3F3F"/>
        </w:rPr>
        <w:br/>
      </w:r>
      <w:r w:rsidR="00EC3F43">
        <w:rPr>
          <w:rFonts w:ascii="Cambria" w:hAnsi="Cambria" w:cs="Times New Roman"/>
          <w:b/>
          <w:color w:val="000000" w:themeColor="text1"/>
        </w:rPr>
        <w:t xml:space="preserve">WORDS OF WELCOME </w:t>
      </w:r>
    </w:p>
    <w:p w14:paraId="50DE8866" w14:textId="77777777" w:rsidR="00EC3F43" w:rsidRDefault="00EC3F43" w:rsidP="007E1428">
      <w:pPr>
        <w:pStyle w:val="Heading3"/>
        <w:spacing w:before="0" w:line="240" w:lineRule="auto"/>
        <w:rPr>
          <w:rFonts w:ascii="Cambria" w:hAnsi="Cambria" w:cs="Times New Roman"/>
          <w:b/>
          <w:color w:val="000000" w:themeColor="text1"/>
        </w:rPr>
      </w:pPr>
    </w:p>
    <w:p w14:paraId="3B664568" w14:textId="04239DC8" w:rsidR="00C247CF" w:rsidRPr="00EC3F43" w:rsidRDefault="004925C7" w:rsidP="00EC3F43">
      <w:pPr>
        <w:pStyle w:val="Heading3"/>
        <w:spacing w:before="0" w:line="240" w:lineRule="auto"/>
        <w:rPr>
          <w:rFonts w:ascii="Cambria" w:hAnsi="Cambria" w:cs="Times New Roman"/>
          <w:b/>
          <w:color w:val="000000" w:themeColor="text1"/>
        </w:rPr>
      </w:pPr>
      <w:r w:rsidRPr="007E1428">
        <w:rPr>
          <w:rFonts w:ascii="Cambria" w:hAnsi="Cambria" w:cs="Times New Roman"/>
          <w:b/>
          <w:color w:val="000000" w:themeColor="text1"/>
        </w:rPr>
        <w:t>CONFESSION AND FORGIVENESS</w:t>
      </w:r>
      <w:r w:rsidR="00CA4181" w:rsidRPr="007E1428">
        <w:rPr>
          <w:rFonts w:ascii="Cambria" w:hAnsi="Cambria" w:cs="Times New Roman"/>
          <w:b/>
          <w:color w:val="000000" w:themeColor="text1"/>
        </w:rPr>
        <w:br/>
      </w:r>
      <w:r w:rsidR="00C247CF" w:rsidRPr="00C247CF">
        <w:rPr>
          <w:rFonts w:ascii="Cambria" w:eastAsia="Times New Roman" w:hAnsi="Cambria" w:cs="Times New Roman"/>
          <w:color w:val="000000" w:themeColor="text1"/>
        </w:rPr>
        <w:t xml:space="preserve">Blessed be the holy Trinity, </w:t>
      </w:r>
      <w:r w:rsidR="00C247CF" w:rsidRPr="00523506">
        <w:rPr>
          <w:rFonts w:ascii="Segoe UI Symbol" w:eastAsia="Times New Roman" w:hAnsi="Segoe UI Symbol" w:cs="Segoe UI Symbol"/>
          <w:color w:val="FF0000"/>
        </w:rPr>
        <w:t>☩</w:t>
      </w:r>
      <w:r w:rsidR="00C247CF" w:rsidRPr="00C247CF">
        <w:rPr>
          <w:rFonts w:ascii="Cambria" w:eastAsia="Times New Roman" w:hAnsi="Cambria" w:cs="Times New Roman"/>
          <w:color w:val="000000" w:themeColor="text1"/>
        </w:rPr>
        <w:t xml:space="preserve"> one God,</w:t>
      </w:r>
    </w:p>
    <w:p w14:paraId="5D81771A" w14:textId="77777777" w:rsidR="00C247CF" w:rsidRPr="00C247CF" w:rsidRDefault="00C247CF" w:rsidP="00C247C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  <w:r w:rsidRPr="00C247CF">
        <w:rPr>
          <w:rFonts w:ascii="Cambria" w:eastAsia="Times New Roman" w:hAnsi="Cambria" w:cs="Times New Roman"/>
          <w:color w:val="000000" w:themeColor="text1"/>
          <w:sz w:val="24"/>
          <w:szCs w:val="24"/>
        </w:rPr>
        <w:t>who is present, who gives life,</w:t>
      </w:r>
    </w:p>
    <w:p w14:paraId="392A649A" w14:textId="56B14E5D" w:rsidR="00C247CF" w:rsidRPr="003F41AD" w:rsidRDefault="00C247CF" w:rsidP="00C247C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  <w:r w:rsidRPr="00C247CF">
        <w:rPr>
          <w:rFonts w:ascii="Cambria" w:eastAsia="Times New Roman" w:hAnsi="Cambria" w:cs="Times New Roman"/>
          <w:color w:val="000000" w:themeColor="text1"/>
          <w:sz w:val="24"/>
          <w:szCs w:val="24"/>
        </w:rPr>
        <w:t xml:space="preserve">who calls into existence the things that do not </w:t>
      </w:r>
      <w:proofErr w:type="gramStart"/>
      <w:r w:rsidRPr="00C247CF">
        <w:rPr>
          <w:rFonts w:ascii="Cambria" w:eastAsia="Times New Roman" w:hAnsi="Cambria" w:cs="Times New Roman"/>
          <w:color w:val="000000" w:themeColor="text1"/>
          <w:sz w:val="24"/>
          <w:szCs w:val="24"/>
        </w:rPr>
        <w:t>exist.</w:t>
      </w:r>
      <w:proofErr w:type="gramEnd"/>
      <w:r w:rsidR="003F41AD">
        <w:rPr>
          <w:rFonts w:ascii="Cambria" w:eastAsia="Times New Roman" w:hAnsi="Cambria" w:cs="Times New Roman"/>
          <w:color w:val="000000" w:themeColor="text1"/>
          <w:sz w:val="24"/>
          <w:szCs w:val="24"/>
        </w:rPr>
        <w:t xml:space="preserve"> </w:t>
      </w:r>
      <w:r w:rsidRPr="00C247CF">
        <w:rPr>
          <w:rFonts w:ascii="Cambria" w:eastAsia="Times New Roman" w:hAnsi="Cambria" w:cs="Times New Roman"/>
          <w:b/>
          <w:bCs/>
          <w:color w:val="000000" w:themeColor="text1"/>
          <w:sz w:val="24"/>
          <w:szCs w:val="24"/>
        </w:rPr>
        <w:t>Amen.</w:t>
      </w:r>
    </w:p>
    <w:p w14:paraId="3CAEA25B" w14:textId="77777777" w:rsidR="00C247CF" w:rsidRPr="00C247CF" w:rsidRDefault="00C247CF" w:rsidP="00C247C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</w:p>
    <w:p w14:paraId="2A622CF5" w14:textId="77777777" w:rsidR="00C247CF" w:rsidRPr="00C247CF" w:rsidRDefault="00C247CF" w:rsidP="00C247C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  <w:r w:rsidRPr="00C247CF">
        <w:rPr>
          <w:rFonts w:ascii="Cambria" w:eastAsia="Times New Roman" w:hAnsi="Cambria" w:cs="Times New Roman"/>
          <w:color w:val="000000" w:themeColor="text1"/>
          <w:sz w:val="24"/>
          <w:szCs w:val="24"/>
        </w:rPr>
        <w:t>If you were to keep watch over sins, O Lord, who could stand?</w:t>
      </w:r>
    </w:p>
    <w:p w14:paraId="136371A6" w14:textId="77777777" w:rsidR="00C247CF" w:rsidRPr="00C247CF" w:rsidRDefault="00C247CF" w:rsidP="00C247C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  <w:r w:rsidRPr="00C247CF">
        <w:rPr>
          <w:rFonts w:ascii="Cambria" w:eastAsia="Times New Roman" w:hAnsi="Cambria" w:cs="Times New Roman"/>
          <w:color w:val="000000" w:themeColor="text1"/>
          <w:sz w:val="24"/>
          <w:szCs w:val="24"/>
        </w:rPr>
        <w:t>Yet with you is forgiveness, and so we confess.</w:t>
      </w:r>
    </w:p>
    <w:p w14:paraId="2EB40E3B" w14:textId="4912B55A" w:rsidR="004925C7" w:rsidRPr="001F1C61" w:rsidRDefault="004925C7" w:rsidP="007E1428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i/>
          <w:iCs/>
          <w:color w:val="FF0000"/>
          <w:sz w:val="24"/>
          <w:szCs w:val="24"/>
        </w:rPr>
      </w:pPr>
      <w:r w:rsidRPr="001F1C61">
        <w:rPr>
          <w:rFonts w:ascii="Cambria" w:eastAsia="Times New Roman" w:hAnsi="Cambria" w:cs="Times New Roman"/>
          <w:i/>
          <w:iCs/>
          <w:color w:val="FF0000"/>
          <w:sz w:val="24"/>
          <w:szCs w:val="24"/>
        </w:rPr>
        <w:t>Silence is kept for reflection.</w:t>
      </w:r>
    </w:p>
    <w:p w14:paraId="4C92B151" w14:textId="77777777" w:rsidR="007E1428" w:rsidRDefault="007E1428" w:rsidP="00C247C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</w:p>
    <w:p w14:paraId="05A0F530" w14:textId="7A72E81E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proofErr w:type="gramStart"/>
      <w:r w:rsidRPr="00C247CF">
        <w:rPr>
          <w:rFonts w:ascii="Cambria" w:hAnsi="Cambria"/>
        </w:rPr>
        <w:t>Gracious God,</w:t>
      </w:r>
      <w:proofErr w:type="gramEnd"/>
      <w:r w:rsidR="00EC3F43">
        <w:rPr>
          <w:rFonts w:ascii="Cambria" w:hAnsi="Cambria"/>
        </w:rPr>
        <w:t xml:space="preserve"> </w:t>
      </w:r>
      <w:r w:rsidRPr="00C247CF">
        <w:rPr>
          <w:rFonts w:ascii="Cambria" w:hAnsi="Cambria"/>
          <w:b/>
          <w:bCs/>
        </w:rPr>
        <w:t>have mercy on us.</w:t>
      </w:r>
    </w:p>
    <w:p w14:paraId="0AEAEE75" w14:textId="77777777" w:rsidR="00C247CF" w:rsidRPr="00E929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b/>
          <w:bCs/>
        </w:rPr>
      </w:pPr>
      <w:r w:rsidRPr="00E929CF">
        <w:rPr>
          <w:rFonts w:ascii="Cambria" w:hAnsi="Cambria"/>
          <w:b/>
          <w:bCs/>
        </w:rPr>
        <w:t>We confess that we have turned away from you,</w:t>
      </w:r>
    </w:p>
    <w:p w14:paraId="71CAC4EF" w14:textId="77777777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  <w:b/>
          <w:bCs/>
        </w:rPr>
        <w:t>knowingly and unknowingly.</w:t>
      </w:r>
    </w:p>
    <w:p w14:paraId="0AF1FB24" w14:textId="77777777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  <w:b/>
          <w:bCs/>
        </w:rPr>
        <w:t>We have wandered from your resurrection life.</w:t>
      </w:r>
    </w:p>
    <w:p w14:paraId="003C405D" w14:textId="77777777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  <w:b/>
          <w:bCs/>
        </w:rPr>
        <w:t>We have strayed from your love for all people.</w:t>
      </w:r>
    </w:p>
    <w:p w14:paraId="227DF0AD" w14:textId="77777777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  <w:b/>
          <w:bCs/>
        </w:rPr>
        <w:t>Turn us back to you, O God.</w:t>
      </w:r>
    </w:p>
    <w:p w14:paraId="5486DBDD" w14:textId="77777777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  <w:b/>
          <w:bCs/>
        </w:rPr>
        <w:t>Give us new hearts and right spirits,</w:t>
      </w:r>
    </w:p>
    <w:p w14:paraId="54AD8C4B" w14:textId="77777777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  <w:b/>
          <w:bCs/>
        </w:rPr>
        <w:t>that we may find what is pleasing to you</w:t>
      </w:r>
    </w:p>
    <w:p w14:paraId="20EBFF60" w14:textId="226E3CE3" w:rsidR="00C247CF" w:rsidRPr="00E929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b/>
          <w:bCs/>
        </w:rPr>
      </w:pPr>
      <w:r w:rsidRPr="00C247CF">
        <w:rPr>
          <w:rFonts w:ascii="Cambria" w:hAnsi="Cambria"/>
          <w:b/>
          <w:bCs/>
        </w:rPr>
        <w:t>and dwell in your house forever. Amen.</w:t>
      </w:r>
    </w:p>
    <w:p w14:paraId="4FE9DE68" w14:textId="77777777" w:rsid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</w:p>
    <w:p w14:paraId="18B0CF75" w14:textId="544E0385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</w:rPr>
        <w:t>Receive good news: God turns to you in love.</w:t>
      </w:r>
    </w:p>
    <w:p w14:paraId="52137D37" w14:textId="77777777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</w:rPr>
        <w:t>“I will put my spirit in you, and you shall live,” says our God.</w:t>
      </w:r>
    </w:p>
    <w:p w14:paraId="50B78C48" w14:textId="77777777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</w:rPr>
        <w:t xml:space="preserve">All your sin is forgiven in the name of </w:t>
      </w:r>
      <w:r w:rsidRPr="00523506">
        <w:rPr>
          <w:rFonts w:ascii="Segoe UI Symbol" w:hAnsi="Segoe UI Symbol" w:cs="Segoe UI Symbol"/>
          <w:color w:val="FF0000"/>
        </w:rPr>
        <w:t>☩</w:t>
      </w:r>
      <w:r w:rsidRPr="00C247CF">
        <w:rPr>
          <w:rFonts w:ascii="Cambria" w:hAnsi="Cambria"/>
        </w:rPr>
        <w:t xml:space="preserve"> Jesus Christ,</w:t>
      </w:r>
    </w:p>
    <w:p w14:paraId="4EC70507" w14:textId="1D513681" w:rsidR="00C247CF" w:rsidRP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C247CF">
        <w:rPr>
          <w:rFonts w:ascii="Cambria" w:hAnsi="Cambria"/>
        </w:rPr>
        <w:t xml:space="preserve">who is the free and abounding gift of God’s grace for </w:t>
      </w:r>
      <w:proofErr w:type="gramStart"/>
      <w:r w:rsidRPr="00C247CF">
        <w:rPr>
          <w:rFonts w:ascii="Cambria" w:hAnsi="Cambria"/>
        </w:rPr>
        <w:t>you.</w:t>
      </w:r>
      <w:proofErr w:type="gramEnd"/>
      <w:r w:rsidR="00E929CF">
        <w:rPr>
          <w:rFonts w:ascii="Cambria" w:hAnsi="Cambria"/>
        </w:rPr>
        <w:t xml:space="preserve"> </w:t>
      </w:r>
      <w:r w:rsidRPr="00C247CF">
        <w:rPr>
          <w:rFonts w:ascii="Cambria" w:hAnsi="Cambria"/>
          <w:b/>
          <w:bCs/>
        </w:rPr>
        <w:t>Amen.</w:t>
      </w:r>
    </w:p>
    <w:p w14:paraId="14AC7AA9" w14:textId="0D8EADF2" w:rsidR="005C7AE6" w:rsidRDefault="005C7AE6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iCs/>
          <w:color w:val="212121"/>
        </w:rPr>
      </w:pPr>
    </w:p>
    <w:p w14:paraId="35B3D63C" w14:textId="77777777" w:rsidR="001B447F" w:rsidRDefault="001B447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iCs/>
          <w:color w:val="212121"/>
        </w:rPr>
      </w:pPr>
    </w:p>
    <w:p w14:paraId="5A9EB7AA" w14:textId="12690F85" w:rsidR="009B5E0A" w:rsidRPr="00020A2F" w:rsidRDefault="00E929CF" w:rsidP="00020A2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i/>
          <w:color w:val="212121"/>
        </w:rPr>
        <w:sectPr w:rsidR="009B5E0A" w:rsidRPr="00020A2F" w:rsidSect="00886E13">
          <w:footerReference w:type="even" r:id="rId8"/>
          <w:footerReference w:type="default" r:id="rId9"/>
          <w:type w:val="continuous"/>
          <w:pgSz w:w="12240" w:h="15840"/>
          <w:pgMar w:top="720" w:right="720" w:bottom="720" w:left="1080" w:header="432" w:footer="720" w:gutter="0"/>
          <w:cols w:space="720"/>
          <w:docGrid w:linePitch="360"/>
        </w:sectPr>
      </w:pPr>
      <w:r>
        <w:rPr>
          <w:rFonts w:ascii="Cambria" w:hAnsi="Cambria"/>
          <w:b/>
          <w:bCs/>
          <w:iCs/>
          <w:color w:val="212121"/>
        </w:rPr>
        <w:t>GATHERING SONG</w:t>
      </w:r>
    </w:p>
    <w:p w14:paraId="6D9B9336" w14:textId="20F0EDBF" w:rsidR="009B5E0A" w:rsidRDefault="009B5E0A" w:rsidP="00020A2F">
      <w:pPr>
        <w:pStyle w:val="NormalWeb"/>
        <w:shd w:val="clear" w:color="auto" w:fill="FFFFFF"/>
        <w:spacing w:before="0" w:beforeAutospacing="0" w:after="0" w:afterAutospacing="0"/>
        <w:ind w:left="-360"/>
        <w:rPr>
          <w:rFonts w:ascii="Cambria" w:hAnsi="Cambria"/>
          <w:b/>
          <w:bCs/>
          <w:iCs/>
          <w:color w:val="212121"/>
        </w:rPr>
      </w:pPr>
    </w:p>
    <w:p w14:paraId="55DD8A48" w14:textId="77777777" w:rsidR="00020A2F" w:rsidRDefault="00020A2F" w:rsidP="00020A2F">
      <w:pPr>
        <w:pStyle w:val="NormalWeb"/>
        <w:shd w:val="clear" w:color="auto" w:fill="FFFFFF"/>
        <w:spacing w:before="0" w:beforeAutospacing="0" w:after="0" w:afterAutospacing="0"/>
        <w:ind w:left="-360"/>
        <w:rPr>
          <w:rFonts w:ascii="Cambria" w:hAnsi="Cambria"/>
          <w:b/>
          <w:bCs/>
          <w:iCs/>
          <w:color w:val="212121"/>
        </w:rPr>
      </w:pPr>
    </w:p>
    <w:p w14:paraId="28DC27D5" w14:textId="77777777" w:rsidR="00020A2F" w:rsidRDefault="00020A2F" w:rsidP="00020A2F">
      <w:pPr>
        <w:pStyle w:val="NormalWeb"/>
        <w:shd w:val="clear" w:color="auto" w:fill="FFFFFF"/>
        <w:spacing w:before="0" w:beforeAutospacing="0" w:after="0" w:afterAutospacing="0"/>
        <w:ind w:left="-360"/>
        <w:rPr>
          <w:rFonts w:ascii="Cambria" w:hAnsi="Cambria"/>
          <w:b/>
          <w:bCs/>
          <w:iCs/>
          <w:color w:val="212121"/>
        </w:rPr>
      </w:pPr>
    </w:p>
    <w:p w14:paraId="06624684" w14:textId="046B7109" w:rsidR="00020A2F" w:rsidRDefault="00020A2F" w:rsidP="00020A2F">
      <w:pPr>
        <w:pStyle w:val="NormalWeb"/>
        <w:shd w:val="clear" w:color="auto" w:fill="FFFFFF"/>
        <w:spacing w:before="0" w:beforeAutospacing="0" w:after="0" w:afterAutospacing="0"/>
        <w:ind w:left="-360"/>
        <w:rPr>
          <w:rFonts w:ascii="Cambria" w:hAnsi="Cambria"/>
          <w:b/>
          <w:bCs/>
          <w:iCs/>
          <w:color w:val="212121"/>
        </w:rPr>
        <w:sectPr w:rsidR="00020A2F" w:rsidSect="00523506">
          <w:type w:val="continuous"/>
          <w:pgSz w:w="12240" w:h="15840"/>
          <w:pgMar w:top="720" w:right="720" w:bottom="720" w:left="1080" w:header="432" w:footer="720" w:gutter="0"/>
          <w:cols w:num="2" w:space="720"/>
          <w:titlePg/>
          <w:docGrid w:linePitch="360"/>
        </w:sectPr>
      </w:pPr>
    </w:p>
    <w:p w14:paraId="37EA5008" w14:textId="77777777" w:rsidR="005C7AE6" w:rsidRPr="007E1428" w:rsidRDefault="005C7AE6" w:rsidP="00020A2F">
      <w:pPr>
        <w:spacing w:after="0" w:line="240" w:lineRule="auto"/>
        <w:ind w:left="-360"/>
        <w:rPr>
          <w:rFonts w:ascii="Cambria" w:hAnsi="Cambria" w:cs="Times New Roman"/>
          <w:b/>
          <w:sz w:val="24"/>
          <w:szCs w:val="24"/>
        </w:rPr>
      </w:pPr>
      <w:r w:rsidRPr="007E1428">
        <w:rPr>
          <w:rFonts w:ascii="Cambria" w:hAnsi="Cambria" w:cs="Times New Roman"/>
          <w:b/>
          <w:sz w:val="24"/>
          <w:szCs w:val="24"/>
        </w:rPr>
        <w:t>GREETING</w:t>
      </w:r>
      <w:r w:rsidR="007E1428">
        <w:rPr>
          <w:rFonts w:ascii="Cambria" w:hAnsi="Cambria" w:cs="Times New Roman"/>
          <w:b/>
          <w:sz w:val="24"/>
          <w:szCs w:val="24"/>
        </w:rPr>
        <w:t xml:space="preserve">  </w:t>
      </w:r>
    </w:p>
    <w:p w14:paraId="330D03F2" w14:textId="77777777" w:rsidR="007E1428" w:rsidRDefault="005C7AE6" w:rsidP="00020A2F">
      <w:pPr>
        <w:spacing w:after="0" w:line="240" w:lineRule="auto"/>
        <w:ind w:left="-360"/>
        <w:rPr>
          <w:rFonts w:ascii="Cambria" w:hAnsi="Cambria" w:cs="Times New Roman"/>
          <w:sz w:val="24"/>
          <w:szCs w:val="24"/>
        </w:rPr>
      </w:pPr>
      <w:r w:rsidRPr="007E1428">
        <w:rPr>
          <w:rFonts w:ascii="Cambria" w:hAnsi="Cambria" w:cs="Times New Roman"/>
          <w:sz w:val="24"/>
          <w:szCs w:val="24"/>
        </w:rPr>
        <w:t xml:space="preserve">The grace of our Lord Jesus Christ, the love of God, </w:t>
      </w:r>
    </w:p>
    <w:p w14:paraId="155D27DE" w14:textId="77777777" w:rsidR="005C7AE6" w:rsidRPr="007E1428" w:rsidRDefault="005C7AE6" w:rsidP="00020A2F">
      <w:pPr>
        <w:spacing w:after="0" w:line="240" w:lineRule="auto"/>
        <w:ind w:left="-360"/>
        <w:rPr>
          <w:rFonts w:ascii="Cambria" w:hAnsi="Cambria" w:cs="Times New Roman"/>
          <w:sz w:val="24"/>
          <w:szCs w:val="24"/>
        </w:rPr>
      </w:pPr>
      <w:r w:rsidRPr="007E1428">
        <w:rPr>
          <w:rFonts w:ascii="Cambria" w:hAnsi="Cambria" w:cs="Times New Roman"/>
          <w:sz w:val="24"/>
          <w:szCs w:val="24"/>
        </w:rPr>
        <w:t xml:space="preserve">and the communion of the Holy Spirit be with you all. </w:t>
      </w:r>
    </w:p>
    <w:p w14:paraId="75A55036" w14:textId="3CE1D86C" w:rsidR="005C7AE6" w:rsidRDefault="005C7AE6" w:rsidP="00020A2F">
      <w:pPr>
        <w:spacing w:after="0" w:line="240" w:lineRule="auto"/>
        <w:ind w:left="-360"/>
        <w:rPr>
          <w:rFonts w:ascii="Cambria" w:hAnsi="Cambria" w:cs="Times New Roman"/>
          <w:b/>
          <w:sz w:val="24"/>
          <w:szCs w:val="24"/>
        </w:rPr>
      </w:pPr>
      <w:r w:rsidRPr="007E1428">
        <w:rPr>
          <w:rFonts w:ascii="Cambria" w:hAnsi="Cambria" w:cs="Times New Roman"/>
          <w:b/>
          <w:sz w:val="24"/>
          <w:szCs w:val="24"/>
        </w:rPr>
        <w:t xml:space="preserve">And </w:t>
      </w:r>
      <w:proofErr w:type="gramStart"/>
      <w:r w:rsidRPr="007E1428">
        <w:rPr>
          <w:rFonts w:ascii="Cambria" w:hAnsi="Cambria" w:cs="Times New Roman"/>
          <w:b/>
          <w:sz w:val="24"/>
          <w:szCs w:val="24"/>
        </w:rPr>
        <w:t>also</w:t>
      </w:r>
      <w:proofErr w:type="gramEnd"/>
      <w:r w:rsidRPr="007E1428">
        <w:rPr>
          <w:rFonts w:ascii="Cambria" w:hAnsi="Cambria" w:cs="Times New Roman"/>
          <w:b/>
          <w:sz w:val="24"/>
          <w:szCs w:val="24"/>
        </w:rPr>
        <w:t xml:space="preserve"> with you.</w:t>
      </w:r>
    </w:p>
    <w:p w14:paraId="7DB0E2C0" w14:textId="77777777" w:rsidR="00C247CF" w:rsidRPr="007E1428" w:rsidRDefault="00C247CF" w:rsidP="00020A2F">
      <w:pPr>
        <w:spacing w:after="0" w:line="240" w:lineRule="auto"/>
        <w:ind w:left="-360"/>
        <w:rPr>
          <w:rFonts w:ascii="Cambria" w:hAnsi="Cambria" w:cs="Times New Roman"/>
          <w:b/>
          <w:sz w:val="24"/>
          <w:szCs w:val="24"/>
        </w:rPr>
      </w:pPr>
    </w:p>
    <w:p w14:paraId="55EF0D97" w14:textId="3EA12709" w:rsidR="009B5E0A" w:rsidRDefault="005C7AE6" w:rsidP="00020A2F">
      <w:pPr>
        <w:spacing w:after="0" w:line="259" w:lineRule="auto"/>
        <w:ind w:left="-360"/>
        <w:rPr>
          <w:rFonts w:ascii="Cambria" w:hAnsi="Cambria" w:cs="Times New Roman"/>
          <w:sz w:val="24"/>
          <w:szCs w:val="24"/>
        </w:rPr>
      </w:pPr>
      <w:r w:rsidRPr="007E1428">
        <w:rPr>
          <w:rFonts w:ascii="Cambria" w:hAnsi="Cambria" w:cs="Times New Roman"/>
          <w:b/>
          <w:sz w:val="24"/>
          <w:szCs w:val="24"/>
        </w:rPr>
        <w:t>PRAYER OF THE DAY</w:t>
      </w:r>
      <w:r w:rsidR="007E1428">
        <w:rPr>
          <w:rFonts w:ascii="Cambria" w:hAnsi="Cambria" w:cs="Times New Roman"/>
          <w:b/>
          <w:sz w:val="24"/>
          <w:szCs w:val="24"/>
        </w:rPr>
        <w:t xml:space="preserve"> </w:t>
      </w:r>
      <w:r w:rsidRPr="007E1428">
        <w:rPr>
          <w:rFonts w:ascii="Cambria" w:hAnsi="Cambria" w:cs="Times New Roman"/>
          <w:b/>
          <w:color w:val="FF0000"/>
          <w:sz w:val="24"/>
          <w:szCs w:val="24"/>
        </w:rPr>
        <w:br/>
      </w:r>
    </w:p>
    <w:p w14:paraId="47635C4F" w14:textId="77777777" w:rsidR="009B5E0A" w:rsidRPr="009B5E0A" w:rsidRDefault="009B5E0A" w:rsidP="00020A2F">
      <w:pPr>
        <w:spacing w:after="0" w:line="259" w:lineRule="auto"/>
        <w:ind w:left="-360"/>
        <w:rPr>
          <w:rFonts w:ascii="Cambria" w:hAnsi="Cambria" w:cs="Times New Roman"/>
          <w:sz w:val="24"/>
          <w:szCs w:val="24"/>
        </w:rPr>
      </w:pPr>
    </w:p>
    <w:p w14:paraId="4EDC93C6" w14:textId="680654C6" w:rsidR="002D6251" w:rsidRPr="009B5E0A" w:rsidRDefault="002D6251" w:rsidP="00020A2F">
      <w:pPr>
        <w:spacing w:after="0" w:line="259" w:lineRule="auto"/>
        <w:ind w:left="-360"/>
        <w:rPr>
          <w:rFonts w:ascii="Cambria" w:hAnsi="Cambria"/>
          <w:b/>
          <w:i/>
          <w:color w:val="FF0000"/>
          <w:sz w:val="28"/>
          <w:szCs w:val="28"/>
        </w:rPr>
      </w:pPr>
      <w:r w:rsidRPr="009B5E0A">
        <w:rPr>
          <w:rFonts w:ascii="Cambria" w:hAnsi="Cambria"/>
          <w:b/>
          <w:i/>
          <w:color w:val="FF0000"/>
          <w:sz w:val="28"/>
          <w:szCs w:val="28"/>
        </w:rPr>
        <w:t>WORD</w:t>
      </w:r>
    </w:p>
    <w:p w14:paraId="7F1DE486" w14:textId="77777777" w:rsidR="002D6251" w:rsidRPr="009B5E0A" w:rsidRDefault="002D6251" w:rsidP="00020A2F">
      <w:pPr>
        <w:spacing w:after="0" w:line="240" w:lineRule="auto"/>
        <w:ind w:left="-360"/>
        <w:rPr>
          <w:rFonts w:ascii="Cambria" w:hAnsi="Cambria"/>
          <w:sz w:val="24"/>
          <w:szCs w:val="24"/>
        </w:rPr>
      </w:pPr>
    </w:p>
    <w:p w14:paraId="38D4E177" w14:textId="48E31035" w:rsidR="00E54D60" w:rsidRPr="007E1428" w:rsidRDefault="002D6251" w:rsidP="007E1428">
      <w:pPr>
        <w:shd w:val="clear" w:color="auto" w:fill="FFFFFF"/>
        <w:spacing w:after="0" w:line="240" w:lineRule="auto"/>
        <w:rPr>
          <w:rFonts w:ascii="Cambria" w:hAnsi="Cambria"/>
          <w:b/>
          <w:bCs/>
          <w:color w:val="222222"/>
          <w:sz w:val="24"/>
          <w:szCs w:val="24"/>
          <w:shd w:val="clear" w:color="auto" w:fill="FFFFFF"/>
        </w:rPr>
      </w:pPr>
      <w:r w:rsidRPr="007E1428">
        <w:rPr>
          <w:rFonts w:ascii="Cambria" w:hAnsi="Cambria"/>
          <w:b/>
          <w:sz w:val="24"/>
          <w:szCs w:val="24"/>
        </w:rPr>
        <w:t>READING</w:t>
      </w:r>
    </w:p>
    <w:p w14:paraId="59DA6493" w14:textId="1AF08254" w:rsidR="002D6251" w:rsidRPr="007E1428" w:rsidRDefault="002D6251" w:rsidP="007E1428">
      <w:pPr>
        <w:spacing w:after="0" w:line="240" w:lineRule="auto"/>
        <w:ind w:firstLine="720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i/>
          <w:sz w:val="24"/>
          <w:szCs w:val="24"/>
        </w:rPr>
        <w:t>Word of God, word of life.</w:t>
      </w:r>
      <w:r w:rsidRPr="007E1428">
        <w:rPr>
          <w:rFonts w:ascii="Cambria" w:hAnsi="Cambria"/>
          <w:sz w:val="24"/>
          <w:szCs w:val="24"/>
        </w:rPr>
        <w:t xml:space="preserve">     </w:t>
      </w:r>
      <w:r w:rsidR="001B447F">
        <w:rPr>
          <w:rFonts w:ascii="Cambria" w:hAnsi="Cambria"/>
          <w:sz w:val="24"/>
          <w:szCs w:val="24"/>
        </w:rPr>
        <w:tab/>
      </w:r>
      <w:r w:rsidR="001B447F">
        <w:rPr>
          <w:rFonts w:ascii="Cambria" w:hAnsi="Cambria"/>
          <w:sz w:val="24"/>
          <w:szCs w:val="24"/>
        </w:rPr>
        <w:tab/>
      </w:r>
      <w:r w:rsidRPr="007E1428">
        <w:rPr>
          <w:rFonts w:ascii="Cambria" w:hAnsi="Cambria"/>
          <w:b/>
          <w:sz w:val="24"/>
          <w:szCs w:val="24"/>
        </w:rPr>
        <w:t>Thanks be to God.</w:t>
      </w:r>
    </w:p>
    <w:p w14:paraId="2A514D25" w14:textId="6E906D47" w:rsidR="00886E13" w:rsidRDefault="00886E13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6E834973" w14:textId="5614993A" w:rsidR="009B5E0A" w:rsidRPr="007E1428" w:rsidRDefault="009B5E0A" w:rsidP="009B5E0A">
      <w:pPr>
        <w:shd w:val="clear" w:color="auto" w:fill="FFFFFF"/>
        <w:spacing w:after="0" w:line="240" w:lineRule="auto"/>
        <w:rPr>
          <w:rFonts w:ascii="Cambria" w:hAnsi="Cambria"/>
          <w:b/>
          <w:bCs/>
          <w:color w:val="222222"/>
          <w:sz w:val="24"/>
          <w:szCs w:val="24"/>
          <w:shd w:val="clear" w:color="auto" w:fill="FFFFFF"/>
        </w:rPr>
      </w:pPr>
      <w:r w:rsidRPr="007E1428">
        <w:rPr>
          <w:rFonts w:ascii="Cambria" w:hAnsi="Cambria"/>
          <w:b/>
          <w:sz w:val="24"/>
          <w:szCs w:val="24"/>
        </w:rPr>
        <w:lastRenderedPageBreak/>
        <w:t>READING</w:t>
      </w:r>
    </w:p>
    <w:p w14:paraId="3DA5B66A" w14:textId="77777777" w:rsidR="009B5E0A" w:rsidRPr="007E1428" w:rsidRDefault="009B5E0A" w:rsidP="009B5E0A">
      <w:pPr>
        <w:spacing w:after="0" w:line="240" w:lineRule="auto"/>
        <w:ind w:firstLine="720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i/>
          <w:sz w:val="24"/>
          <w:szCs w:val="24"/>
        </w:rPr>
        <w:t>Word of God, word of life.</w:t>
      </w:r>
      <w:r w:rsidRPr="007E1428">
        <w:rPr>
          <w:rFonts w:ascii="Cambria" w:hAnsi="Cambria"/>
          <w:sz w:val="24"/>
          <w:szCs w:val="24"/>
        </w:rPr>
        <w:t xml:space="preserve">     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 w:rsidRPr="007E1428">
        <w:rPr>
          <w:rFonts w:ascii="Cambria" w:hAnsi="Cambria"/>
          <w:b/>
          <w:sz w:val="24"/>
          <w:szCs w:val="24"/>
        </w:rPr>
        <w:t>Thanks be to God.</w:t>
      </w:r>
    </w:p>
    <w:p w14:paraId="35BD36B4" w14:textId="0616CA05" w:rsidR="009B5E0A" w:rsidRDefault="009B5E0A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3350CF00" w14:textId="77777777" w:rsidR="00020A2F" w:rsidRDefault="00020A2F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0C0953F2" w14:textId="5C38334C" w:rsidR="00E54D60" w:rsidRPr="007E1428" w:rsidRDefault="002D6251" w:rsidP="007E1428">
      <w:pPr>
        <w:spacing w:after="0" w:line="240" w:lineRule="auto"/>
        <w:rPr>
          <w:rFonts w:ascii="Cambria" w:hAnsi="Cambria"/>
          <w:b/>
          <w:bCs/>
          <w:color w:val="222222"/>
          <w:sz w:val="24"/>
          <w:szCs w:val="24"/>
          <w:shd w:val="clear" w:color="auto" w:fill="FFFFFF"/>
        </w:rPr>
      </w:pPr>
      <w:r w:rsidRPr="007E1428">
        <w:rPr>
          <w:rFonts w:ascii="Cambria" w:hAnsi="Cambria"/>
          <w:b/>
          <w:sz w:val="24"/>
          <w:szCs w:val="24"/>
        </w:rPr>
        <w:t>GOSPEL</w:t>
      </w:r>
      <w:r w:rsidR="007E1428">
        <w:rPr>
          <w:rFonts w:ascii="Cambria" w:hAnsi="Cambria"/>
          <w:b/>
          <w:sz w:val="24"/>
          <w:szCs w:val="24"/>
        </w:rPr>
        <w:t xml:space="preserve">   </w:t>
      </w:r>
    </w:p>
    <w:p w14:paraId="1B363FBA" w14:textId="7FFEDDCA" w:rsidR="00E929CF" w:rsidRPr="007E1428" w:rsidRDefault="002D6251" w:rsidP="007E1428">
      <w:pPr>
        <w:spacing w:after="0" w:line="240" w:lineRule="auto"/>
        <w:ind w:firstLine="720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i/>
          <w:sz w:val="24"/>
          <w:szCs w:val="24"/>
        </w:rPr>
        <w:t>The Holy Gospel according t</w:t>
      </w:r>
      <w:r w:rsidR="009B5E0A">
        <w:rPr>
          <w:rFonts w:ascii="Cambria" w:hAnsi="Cambria"/>
          <w:i/>
          <w:sz w:val="24"/>
          <w:szCs w:val="24"/>
        </w:rPr>
        <w:t>o John</w:t>
      </w:r>
      <w:r w:rsidR="00523506">
        <w:rPr>
          <w:rFonts w:ascii="Cambria" w:hAnsi="Cambria"/>
          <w:i/>
          <w:sz w:val="24"/>
          <w:szCs w:val="24"/>
        </w:rPr>
        <w:t>.</w:t>
      </w:r>
      <w:r w:rsidR="00886E13">
        <w:rPr>
          <w:rFonts w:ascii="Cambria" w:hAnsi="Cambria"/>
          <w:i/>
          <w:sz w:val="24"/>
          <w:szCs w:val="24"/>
        </w:rPr>
        <w:tab/>
      </w:r>
      <w:r w:rsidRPr="007E1428">
        <w:rPr>
          <w:rFonts w:ascii="Cambria" w:hAnsi="Cambria"/>
          <w:b/>
          <w:sz w:val="24"/>
          <w:szCs w:val="24"/>
        </w:rPr>
        <w:t>Glory to you, O Lord.</w:t>
      </w:r>
    </w:p>
    <w:p w14:paraId="018DA67F" w14:textId="38FDB449" w:rsidR="002D6251" w:rsidRPr="007E1428" w:rsidRDefault="002D6251" w:rsidP="007E1428">
      <w:pPr>
        <w:spacing w:after="0" w:line="240" w:lineRule="auto"/>
        <w:ind w:firstLine="720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i/>
          <w:sz w:val="24"/>
          <w:szCs w:val="24"/>
        </w:rPr>
        <w:t>The Gospel of the Lord.</w:t>
      </w:r>
      <w:r w:rsidRPr="007E1428">
        <w:rPr>
          <w:rFonts w:ascii="Cambria" w:hAnsi="Cambria"/>
          <w:i/>
          <w:sz w:val="24"/>
          <w:szCs w:val="24"/>
        </w:rPr>
        <w:tab/>
      </w:r>
      <w:r w:rsidR="00886E13">
        <w:rPr>
          <w:rFonts w:ascii="Cambria" w:hAnsi="Cambria"/>
          <w:i/>
          <w:sz w:val="24"/>
          <w:szCs w:val="24"/>
        </w:rPr>
        <w:tab/>
      </w:r>
      <w:r w:rsidRPr="007E1428">
        <w:rPr>
          <w:rFonts w:ascii="Cambria" w:hAnsi="Cambria"/>
          <w:b/>
          <w:sz w:val="24"/>
          <w:szCs w:val="24"/>
        </w:rPr>
        <w:t>Praise to you, O Christ.</w:t>
      </w:r>
    </w:p>
    <w:p w14:paraId="32391707" w14:textId="77777777" w:rsidR="002D6251" w:rsidRPr="007E1428" w:rsidRDefault="002D6251" w:rsidP="007E1428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4523126" w14:textId="089F8665" w:rsidR="001B447F" w:rsidRDefault="002D6251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886E13">
        <w:rPr>
          <w:rFonts w:ascii="Cambria" w:hAnsi="Cambria"/>
          <w:b/>
          <w:sz w:val="24"/>
          <w:szCs w:val="24"/>
        </w:rPr>
        <w:t xml:space="preserve">SERMON </w:t>
      </w:r>
      <w:r w:rsidR="007E1428" w:rsidRPr="00886E13">
        <w:rPr>
          <w:rFonts w:ascii="Cambria" w:hAnsi="Cambria"/>
          <w:b/>
          <w:sz w:val="24"/>
          <w:szCs w:val="24"/>
        </w:rPr>
        <w:t xml:space="preserve">    </w:t>
      </w:r>
    </w:p>
    <w:p w14:paraId="2B9E2F7C" w14:textId="77777777" w:rsidR="009B5E0A" w:rsidRPr="00886E13" w:rsidRDefault="009B5E0A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5A85F515" w14:textId="77777777" w:rsidR="00020A2F" w:rsidRDefault="00020A2F" w:rsidP="00904465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39151813" w14:textId="5DC7F16E" w:rsidR="0003713E" w:rsidRPr="00020A2F" w:rsidRDefault="002D6251" w:rsidP="0090446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886E13">
        <w:rPr>
          <w:rFonts w:ascii="Cambria" w:hAnsi="Cambria"/>
          <w:b/>
          <w:sz w:val="24"/>
          <w:szCs w:val="24"/>
        </w:rPr>
        <w:t>HYMN OF THE DAY</w:t>
      </w:r>
    </w:p>
    <w:p w14:paraId="34B1BB86" w14:textId="54F051CE" w:rsidR="00020A2F" w:rsidRDefault="00020A2F" w:rsidP="00886E13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227F3B68" w14:textId="77777777" w:rsidR="00020A2F" w:rsidRDefault="00020A2F" w:rsidP="00886E13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27EA152A" w14:textId="2173C060" w:rsidR="00E929CF" w:rsidRDefault="00EC3F43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THE APOSTLES’ CREED</w:t>
      </w:r>
    </w:p>
    <w:p w14:paraId="6A82F44F" w14:textId="77777777" w:rsidR="00EC3F43" w:rsidRDefault="00EC3F43" w:rsidP="00EC3F43">
      <w:pPr>
        <w:tabs>
          <w:tab w:val="left" w:pos="1080"/>
          <w:tab w:val="left" w:pos="1440"/>
        </w:tabs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235578FF" w14:textId="77777777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 w:rsidRPr="00EC3F43">
        <w:rPr>
          <w:rFonts w:ascii="Cambria" w:hAnsi="Cambria"/>
          <w:b/>
          <w:bCs/>
          <w:sz w:val="24"/>
          <w:szCs w:val="24"/>
        </w:rPr>
        <w:t>I believe in God, the Father almighty,</w:t>
      </w:r>
    </w:p>
    <w:p w14:paraId="210F8B68" w14:textId="3075FF8C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creator of heaven and earth.</w:t>
      </w:r>
    </w:p>
    <w:p w14:paraId="6C63D42B" w14:textId="77777777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 w:rsidRPr="00EC3F43">
        <w:rPr>
          <w:rFonts w:ascii="Cambria" w:hAnsi="Cambria"/>
          <w:b/>
          <w:bCs/>
          <w:sz w:val="24"/>
          <w:szCs w:val="24"/>
        </w:rPr>
        <w:t>I believe in Jesus Christ, God’s only Son, our Lord,</w:t>
      </w:r>
    </w:p>
    <w:p w14:paraId="4CCF6916" w14:textId="39D978F9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who was conceived by the Holy Spirit,</w:t>
      </w:r>
    </w:p>
    <w:p w14:paraId="4BFF4762" w14:textId="6702BD80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born of the virgin Mary,</w:t>
      </w:r>
    </w:p>
    <w:p w14:paraId="1B626501" w14:textId="6F2CB78E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suffered under Pontius Pilate,</w:t>
      </w:r>
    </w:p>
    <w:p w14:paraId="28C98825" w14:textId="218ABD8C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was crucified, died, and was buried;</w:t>
      </w:r>
    </w:p>
    <w:p w14:paraId="5678B06F" w14:textId="3D0E8B00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he descended to the dead.</w:t>
      </w:r>
    </w:p>
    <w:p w14:paraId="6F15669E" w14:textId="77777777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 w:rsidRPr="00EC3F43">
        <w:rPr>
          <w:rFonts w:ascii="Cambria" w:hAnsi="Cambria"/>
          <w:b/>
          <w:bCs/>
          <w:sz w:val="24"/>
          <w:szCs w:val="24"/>
        </w:rPr>
        <w:t>On the third day he rose again;</w:t>
      </w:r>
    </w:p>
    <w:p w14:paraId="230EA280" w14:textId="71F7553D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he ascended into heaven,</w:t>
      </w:r>
    </w:p>
    <w:p w14:paraId="037CDFF2" w14:textId="388E07FC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he is seated at the right hand of the Father,</w:t>
      </w:r>
    </w:p>
    <w:p w14:paraId="68A7F96A" w14:textId="3BD52E15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and he will come to judge the living and the dead.</w:t>
      </w:r>
    </w:p>
    <w:p w14:paraId="0F1841AF" w14:textId="77777777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 w:rsidRPr="00EC3F43">
        <w:rPr>
          <w:rFonts w:ascii="Cambria" w:hAnsi="Cambria"/>
          <w:b/>
          <w:bCs/>
          <w:sz w:val="24"/>
          <w:szCs w:val="24"/>
        </w:rPr>
        <w:t>I believe in the Holy Spirit,</w:t>
      </w:r>
    </w:p>
    <w:p w14:paraId="309C98D0" w14:textId="7C55A5CE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the holy catholic church,</w:t>
      </w:r>
    </w:p>
    <w:p w14:paraId="029F2CEC" w14:textId="7CC6C94B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the communion of saints,</w:t>
      </w:r>
    </w:p>
    <w:p w14:paraId="2F8B068B" w14:textId="71252D04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the forgiveness of sins,</w:t>
      </w:r>
    </w:p>
    <w:p w14:paraId="0386CDCE" w14:textId="3A3CEC83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the resurrection of the body,</w:t>
      </w:r>
    </w:p>
    <w:p w14:paraId="65921101" w14:textId="4E4A3362" w:rsidR="00EC3F43" w:rsidRPr="00EC3F43" w:rsidRDefault="00EC3F43" w:rsidP="00EC3F43">
      <w:pPr>
        <w:tabs>
          <w:tab w:val="left" w:pos="1080"/>
          <w:tab w:val="left" w:pos="1440"/>
        </w:tabs>
        <w:spacing w:after="0" w:line="240" w:lineRule="auto"/>
        <w:ind w:left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ab/>
      </w:r>
      <w:r w:rsidRPr="00EC3F43">
        <w:rPr>
          <w:rFonts w:ascii="Cambria" w:hAnsi="Cambria"/>
          <w:b/>
          <w:bCs/>
          <w:sz w:val="24"/>
          <w:szCs w:val="24"/>
        </w:rPr>
        <w:t>and the life everlasting. Amen.</w:t>
      </w:r>
    </w:p>
    <w:p w14:paraId="7FC2AC66" w14:textId="14E46306" w:rsidR="00EC3F43" w:rsidRDefault="00EC3F43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18B78EDC" w14:textId="77777777" w:rsidR="00020A2F" w:rsidRDefault="00020A2F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02B82970" w14:textId="77777777" w:rsidR="001B447F" w:rsidRDefault="002D6251" w:rsidP="00886E1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 w:rsidRPr="00886E13">
        <w:rPr>
          <w:rFonts w:ascii="Cambria" w:hAnsi="Cambria"/>
          <w:b/>
          <w:sz w:val="24"/>
          <w:szCs w:val="24"/>
        </w:rPr>
        <w:t xml:space="preserve">PRAYERS </w:t>
      </w:r>
      <w:r w:rsidRPr="00886E13">
        <w:rPr>
          <w:rFonts w:ascii="Cambria" w:hAnsi="Cambria"/>
          <w:b/>
          <w:color w:val="000000" w:themeColor="text1"/>
          <w:sz w:val="24"/>
          <w:szCs w:val="24"/>
        </w:rPr>
        <w:t>OF INTERCESSION</w:t>
      </w:r>
      <w:r w:rsidR="007E1428" w:rsidRPr="00886E13">
        <w:rPr>
          <w:rFonts w:ascii="Cambria" w:hAnsi="Cambria"/>
          <w:b/>
          <w:color w:val="000000" w:themeColor="text1"/>
          <w:sz w:val="24"/>
          <w:szCs w:val="24"/>
        </w:rPr>
        <w:t xml:space="preserve"> </w:t>
      </w:r>
    </w:p>
    <w:p w14:paraId="79496412" w14:textId="14931B63" w:rsidR="00886E13" w:rsidRPr="009B5E0A" w:rsidRDefault="009B5E0A" w:rsidP="00886E13">
      <w:pPr>
        <w:spacing w:after="0" w:line="240" w:lineRule="auto"/>
        <w:rPr>
          <w:rFonts w:ascii="Cambria" w:hAnsi="Cambria"/>
          <w:bCs/>
          <w:i/>
          <w:iCs/>
          <w:sz w:val="24"/>
          <w:szCs w:val="24"/>
        </w:rPr>
      </w:pPr>
      <w:r w:rsidRPr="009B5E0A">
        <w:rPr>
          <w:rFonts w:ascii="Cambria" w:hAnsi="Cambria"/>
          <w:bCs/>
          <w:i/>
          <w:iCs/>
          <w:color w:val="FF0000"/>
          <w:sz w:val="24"/>
          <w:szCs w:val="24"/>
        </w:rPr>
        <w:t>Each petition ends:</w:t>
      </w:r>
      <w:r w:rsidR="007E1428" w:rsidRPr="009B5E0A">
        <w:rPr>
          <w:rFonts w:ascii="Cambria" w:hAnsi="Cambria"/>
          <w:bCs/>
          <w:i/>
          <w:iCs/>
          <w:color w:val="FF0000"/>
          <w:sz w:val="24"/>
          <w:szCs w:val="24"/>
        </w:rPr>
        <w:t xml:space="preserve"> </w:t>
      </w:r>
      <w:r w:rsidRPr="009B5E0A">
        <w:rPr>
          <w:rFonts w:ascii="Cambria" w:hAnsi="Cambria"/>
          <w:bCs/>
          <w:color w:val="000000" w:themeColor="text1"/>
          <w:sz w:val="24"/>
          <w:szCs w:val="24"/>
        </w:rPr>
        <w:t xml:space="preserve">Hear us, O God. </w:t>
      </w:r>
      <w:r w:rsidRPr="009B5E0A">
        <w:rPr>
          <w:rFonts w:ascii="Cambria" w:hAnsi="Cambria"/>
          <w:b/>
          <w:color w:val="000000" w:themeColor="text1"/>
          <w:sz w:val="24"/>
          <w:szCs w:val="24"/>
        </w:rPr>
        <w:t>Your mercy is great.</w:t>
      </w:r>
    </w:p>
    <w:p w14:paraId="16E93725" w14:textId="08BF1419" w:rsidR="00E929CF" w:rsidRDefault="00E929CF" w:rsidP="00886E1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2572A973" w14:textId="77777777" w:rsidR="00020A2F" w:rsidRDefault="00020A2F" w:rsidP="00886E1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0F90F835" w14:textId="5A3AA56D" w:rsidR="002D6251" w:rsidRPr="00886E13" w:rsidRDefault="002D6251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886E13">
        <w:rPr>
          <w:rFonts w:ascii="Cambria" w:hAnsi="Cambria"/>
          <w:b/>
          <w:color w:val="000000" w:themeColor="text1"/>
          <w:sz w:val="24"/>
          <w:szCs w:val="24"/>
        </w:rPr>
        <w:t>PEACE</w:t>
      </w:r>
      <w:r w:rsidR="007E1428" w:rsidRPr="00886E13">
        <w:rPr>
          <w:rFonts w:ascii="Cambria" w:hAnsi="Cambria"/>
          <w:b/>
          <w:sz w:val="24"/>
          <w:szCs w:val="24"/>
        </w:rPr>
        <w:t xml:space="preserve">          </w:t>
      </w:r>
    </w:p>
    <w:p w14:paraId="1ADFA7CD" w14:textId="32D76D73" w:rsidR="001B447F" w:rsidRPr="001B447F" w:rsidRDefault="001B447F" w:rsidP="001B447F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1B447F">
        <w:rPr>
          <w:rFonts w:ascii="Cambria" w:hAnsi="Cambria"/>
          <w:bCs/>
          <w:sz w:val="24"/>
          <w:szCs w:val="24"/>
        </w:rPr>
        <w:t>The peace of Christ be with you always.</w:t>
      </w:r>
      <w:r>
        <w:rPr>
          <w:rFonts w:ascii="Cambria" w:hAnsi="Cambria"/>
          <w:bCs/>
          <w:sz w:val="24"/>
          <w:szCs w:val="24"/>
        </w:rPr>
        <w:t xml:space="preserve"> </w:t>
      </w:r>
      <w:r w:rsidRPr="001B447F">
        <w:rPr>
          <w:rFonts w:ascii="Cambria" w:hAnsi="Cambria"/>
          <w:b/>
          <w:bCs/>
          <w:sz w:val="24"/>
          <w:szCs w:val="24"/>
        </w:rPr>
        <w:t xml:space="preserve">And </w:t>
      </w:r>
      <w:proofErr w:type="gramStart"/>
      <w:r w:rsidRPr="001B447F">
        <w:rPr>
          <w:rFonts w:ascii="Cambria" w:hAnsi="Cambria"/>
          <w:b/>
          <w:bCs/>
          <w:sz w:val="24"/>
          <w:szCs w:val="24"/>
        </w:rPr>
        <w:t>also</w:t>
      </w:r>
      <w:proofErr w:type="gramEnd"/>
      <w:r w:rsidRPr="001B447F">
        <w:rPr>
          <w:rFonts w:ascii="Cambria" w:hAnsi="Cambria"/>
          <w:b/>
          <w:bCs/>
          <w:sz w:val="24"/>
          <w:szCs w:val="24"/>
        </w:rPr>
        <w:t xml:space="preserve"> with you.</w:t>
      </w:r>
    </w:p>
    <w:p w14:paraId="70F08390" w14:textId="77777777" w:rsidR="001B447F" w:rsidRDefault="001B447F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4D15BF23" w14:textId="77777777" w:rsidR="00886E13" w:rsidRPr="007E1428" w:rsidRDefault="00886E13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389EA4F2" w14:textId="77777777" w:rsidR="00020A2F" w:rsidRDefault="00020A2F" w:rsidP="00886E13">
      <w:pPr>
        <w:spacing w:after="0" w:line="240" w:lineRule="auto"/>
        <w:rPr>
          <w:rFonts w:ascii="Cambria" w:hAnsi="Cambria"/>
          <w:b/>
          <w:i/>
          <w:color w:val="FF0000"/>
          <w:sz w:val="28"/>
          <w:szCs w:val="28"/>
        </w:rPr>
      </w:pPr>
    </w:p>
    <w:p w14:paraId="56526FDD" w14:textId="392AAD09" w:rsidR="002D6251" w:rsidRDefault="002D6251" w:rsidP="00886E13">
      <w:pPr>
        <w:spacing w:after="0" w:line="240" w:lineRule="auto"/>
        <w:rPr>
          <w:rFonts w:ascii="Cambria" w:hAnsi="Cambria"/>
          <w:b/>
          <w:i/>
          <w:color w:val="FF0000"/>
          <w:sz w:val="28"/>
          <w:szCs w:val="28"/>
        </w:rPr>
      </w:pPr>
      <w:bookmarkStart w:id="0" w:name="_GoBack"/>
      <w:bookmarkEnd w:id="0"/>
      <w:r w:rsidRPr="00886E13">
        <w:rPr>
          <w:rFonts w:ascii="Cambria" w:hAnsi="Cambria"/>
          <w:b/>
          <w:i/>
          <w:color w:val="FF0000"/>
          <w:sz w:val="28"/>
          <w:szCs w:val="28"/>
        </w:rPr>
        <w:lastRenderedPageBreak/>
        <w:t>MEAL</w:t>
      </w:r>
    </w:p>
    <w:p w14:paraId="1BAED7A5" w14:textId="1D93936F" w:rsidR="00EC3F43" w:rsidRDefault="00EC3F43" w:rsidP="00886E13">
      <w:pPr>
        <w:spacing w:after="0" w:line="240" w:lineRule="auto"/>
        <w:rPr>
          <w:rFonts w:ascii="Cambria" w:hAnsi="Cambria"/>
          <w:b/>
          <w:i/>
          <w:color w:val="FF0000"/>
          <w:sz w:val="28"/>
          <w:szCs w:val="28"/>
        </w:rPr>
      </w:pPr>
    </w:p>
    <w:p w14:paraId="418BCF88" w14:textId="678AC211" w:rsidR="00EC3F43" w:rsidRPr="00EC3F43" w:rsidRDefault="00EC3F43" w:rsidP="00886E13">
      <w:pPr>
        <w:spacing w:after="0" w:line="240" w:lineRule="auto"/>
        <w:rPr>
          <w:rFonts w:ascii="Cambria" w:hAnsi="Cambria"/>
          <w:b/>
          <w:iCs/>
          <w:sz w:val="24"/>
          <w:szCs w:val="24"/>
        </w:rPr>
      </w:pPr>
      <w:r>
        <w:rPr>
          <w:rFonts w:ascii="Cambria" w:hAnsi="Cambria"/>
          <w:b/>
          <w:iCs/>
          <w:sz w:val="24"/>
          <w:szCs w:val="24"/>
        </w:rPr>
        <w:t>OFFERING PRAYER</w:t>
      </w:r>
    </w:p>
    <w:p w14:paraId="339A5C6F" w14:textId="77777777" w:rsidR="00886E13" w:rsidRDefault="00886E13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43D8DE6C" w14:textId="77777777" w:rsidR="002D6251" w:rsidRPr="007E1428" w:rsidRDefault="002D6251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b/>
          <w:sz w:val="24"/>
          <w:szCs w:val="24"/>
        </w:rPr>
        <w:t>DIALOGUE</w:t>
      </w:r>
      <w:r w:rsidRPr="007E1428">
        <w:rPr>
          <w:rFonts w:ascii="Cambria" w:hAnsi="Cambria"/>
          <w:b/>
          <w:color w:val="FF0000"/>
          <w:sz w:val="24"/>
          <w:szCs w:val="24"/>
        </w:rPr>
        <w:t xml:space="preserve"> </w:t>
      </w:r>
      <w:r w:rsidR="00E602E9">
        <w:rPr>
          <w:rFonts w:ascii="Cambria" w:hAnsi="Cambria"/>
          <w:b/>
          <w:color w:val="FF0000"/>
          <w:sz w:val="24"/>
          <w:szCs w:val="24"/>
        </w:rPr>
        <w:t xml:space="preserve">   </w:t>
      </w:r>
    </w:p>
    <w:p w14:paraId="71D9B5BD" w14:textId="77777777" w:rsidR="002D6251" w:rsidRPr="007E1428" w:rsidRDefault="002D6251" w:rsidP="00886E13">
      <w:pPr>
        <w:tabs>
          <w:tab w:val="left" w:pos="5040"/>
        </w:tabs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sz w:val="24"/>
          <w:szCs w:val="24"/>
        </w:rPr>
        <w:t xml:space="preserve">The Lord be with you.     </w:t>
      </w:r>
      <w:r w:rsidR="00886E13">
        <w:rPr>
          <w:rFonts w:ascii="Cambria" w:hAnsi="Cambria"/>
          <w:sz w:val="24"/>
          <w:szCs w:val="24"/>
        </w:rPr>
        <w:tab/>
      </w:r>
      <w:r w:rsidRPr="007E1428">
        <w:rPr>
          <w:rFonts w:ascii="Cambria" w:hAnsi="Cambria"/>
          <w:b/>
          <w:sz w:val="24"/>
          <w:szCs w:val="24"/>
        </w:rPr>
        <w:t xml:space="preserve">And </w:t>
      </w:r>
      <w:proofErr w:type="gramStart"/>
      <w:r w:rsidRPr="007E1428">
        <w:rPr>
          <w:rFonts w:ascii="Cambria" w:hAnsi="Cambria"/>
          <w:b/>
          <w:sz w:val="24"/>
          <w:szCs w:val="24"/>
        </w:rPr>
        <w:t>also</w:t>
      </w:r>
      <w:proofErr w:type="gramEnd"/>
      <w:r w:rsidRPr="007E1428">
        <w:rPr>
          <w:rFonts w:ascii="Cambria" w:hAnsi="Cambria"/>
          <w:b/>
          <w:sz w:val="24"/>
          <w:szCs w:val="24"/>
        </w:rPr>
        <w:t xml:space="preserve"> with you.</w:t>
      </w:r>
    </w:p>
    <w:p w14:paraId="481E1210" w14:textId="77777777" w:rsidR="002D6251" w:rsidRPr="007E1428" w:rsidRDefault="002D6251" w:rsidP="00886E13">
      <w:pPr>
        <w:tabs>
          <w:tab w:val="left" w:pos="5040"/>
        </w:tabs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sz w:val="24"/>
          <w:szCs w:val="24"/>
        </w:rPr>
        <w:t xml:space="preserve">Lift up your hearts.     </w:t>
      </w:r>
      <w:r w:rsidR="00886E13">
        <w:rPr>
          <w:rFonts w:ascii="Cambria" w:hAnsi="Cambria"/>
          <w:sz w:val="24"/>
          <w:szCs w:val="24"/>
        </w:rPr>
        <w:tab/>
      </w:r>
      <w:r w:rsidRPr="007E1428">
        <w:rPr>
          <w:rFonts w:ascii="Cambria" w:hAnsi="Cambria"/>
          <w:b/>
          <w:sz w:val="24"/>
          <w:szCs w:val="24"/>
        </w:rPr>
        <w:t>We lift them up to the Lord.</w:t>
      </w:r>
    </w:p>
    <w:p w14:paraId="44A7DA23" w14:textId="77777777" w:rsidR="002D6251" w:rsidRPr="007E1428" w:rsidRDefault="002D6251" w:rsidP="00886E13">
      <w:pPr>
        <w:tabs>
          <w:tab w:val="left" w:pos="5040"/>
        </w:tabs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sz w:val="24"/>
          <w:szCs w:val="24"/>
        </w:rPr>
        <w:t xml:space="preserve">Let us give thanks to the Lord our God.    </w:t>
      </w:r>
      <w:r w:rsidR="00886E13">
        <w:rPr>
          <w:rFonts w:ascii="Cambria" w:hAnsi="Cambria"/>
          <w:sz w:val="24"/>
          <w:szCs w:val="24"/>
        </w:rPr>
        <w:tab/>
      </w:r>
      <w:r w:rsidR="00886E13" w:rsidRPr="00886E13">
        <w:rPr>
          <w:rFonts w:ascii="Cambria" w:hAnsi="Cambria"/>
          <w:b/>
          <w:sz w:val="24"/>
          <w:szCs w:val="24"/>
        </w:rPr>
        <w:t>I</w:t>
      </w:r>
      <w:r w:rsidRPr="00886E13">
        <w:rPr>
          <w:rFonts w:ascii="Cambria" w:hAnsi="Cambria"/>
          <w:b/>
          <w:sz w:val="24"/>
          <w:szCs w:val="24"/>
        </w:rPr>
        <w:t>t is right</w:t>
      </w:r>
      <w:r w:rsidRPr="007E1428">
        <w:rPr>
          <w:rFonts w:ascii="Cambria" w:hAnsi="Cambria"/>
          <w:b/>
          <w:sz w:val="24"/>
          <w:szCs w:val="24"/>
        </w:rPr>
        <w:t xml:space="preserve"> to give our thanks and praise.</w:t>
      </w:r>
    </w:p>
    <w:p w14:paraId="766840E3" w14:textId="3206314E" w:rsidR="00E602E9" w:rsidRDefault="00E602E9" w:rsidP="00886E13">
      <w:pPr>
        <w:tabs>
          <w:tab w:val="left" w:pos="5040"/>
        </w:tabs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329E5E98" w14:textId="70262A6E" w:rsidR="00EC3F43" w:rsidRDefault="00EC3F43" w:rsidP="00886E13">
      <w:pPr>
        <w:tabs>
          <w:tab w:val="left" w:pos="5040"/>
        </w:tabs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REFACE FOR LENT</w:t>
      </w:r>
    </w:p>
    <w:p w14:paraId="0336BD31" w14:textId="77777777" w:rsidR="00EC3F43" w:rsidRDefault="00EC3F43" w:rsidP="00886E13">
      <w:pPr>
        <w:tabs>
          <w:tab w:val="left" w:pos="5040"/>
        </w:tabs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188E2BF2" w14:textId="77777777" w:rsidR="002D6251" w:rsidRPr="007E1428" w:rsidRDefault="002D6251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b/>
          <w:sz w:val="24"/>
          <w:szCs w:val="24"/>
        </w:rPr>
        <w:t>HOLY, HOLY, HOLY</w:t>
      </w:r>
    </w:p>
    <w:p w14:paraId="2138908C" w14:textId="77777777" w:rsidR="002D6251" w:rsidRPr="007E1428" w:rsidRDefault="002D6251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b/>
          <w:sz w:val="24"/>
          <w:szCs w:val="24"/>
        </w:rPr>
        <w:tab/>
        <w:t>Holy, holy, holy Lord, God of power and might.</w:t>
      </w:r>
    </w:p>
    <w:p w14:paraId="120E1617" w14:textId="77777777" w:rsidR="002D6251" w:rsidRPr="007E1428" w:rsidRDefault="002D6251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b/>
          <w:sz w:val="24"/>
          <w:szCs w:val="24"/>
        </w:rPr>
        <w:tab/>
        <w:t>Heaven and earth are full of your glory. Hosanna in the highest.</w:t>
      </w:r>
    </w:p>
    <w:p w14:paraId="417231EB" w14:textId="77777777" w:rsidR="002D6251" w:rsidRPr="007E1428" w:rsidRDefault="002D6251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b/>
          <w:sz w:val="24"/>
          <w:szCs w:val="24"/>
        </w:rPr>
        <w:tab/>
        <w:t>Blessed is he who comes in the name of the Lord. Hosanna in the highest.</w:t>
      </w:r>
    </w:p>
    <w:p w14:paraId="54F1DBBD" w14:textId="77777777" w:rsidR="002D6251" w:rsidRPr="007E1428" w:rsidRDefault="005C7AE6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b/>
          <w:sz w:val="24"/>
          <w:szCs w:val="24"/>
        </w:rPr>
        <w:br/>
      </w:r>
      <w:r w:rsidR="002D6251" w:rsidRPr="007E1428">
        <w:rPr>
          <w:rFonts w:ascii="Cambria" w:hAnsi="Cambria"/>
          <w:b/>
          <w:sz w:val="24"/>
          <w:szCs w:val="24"/>
        </w:rPr>
        <w:t>EUCHARISTIC PRAYER</w:t>
      </w:r>
    </w:p>
    <w:p w14:paraId="5D9761D8" w14:textId="5B1ADCC3" w:rsidR="00D370B4" w:rsidRDefault="00D370B4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3093FB3C" w14:textId="5F31427E" w:rsidR="00E929CF" w:rsidRDefault="00E929CF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LORD’S PRAYER</w:t>
      </w:r>
    </w:p>
    <w:p w14:paraId="122B55C1" w14:textId="77777777" w:rsidR="00904465" w:rsidRDefault="00904465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51A32D68" w14:textId="77777777" w:rsidR="00B317FE" w:rsidRDefault="001B2852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PASTORAL INSTRUCTION ON SPIRITUAL COMMUNION </w:t>
      </w:r>
    </w:p>
    <w:p w14:paraId="4963AEA1" w14:textId="16EB081E" w:rsidR="00E929CF" w:rsidRDefault="001B2852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IN EXTRAORDINARY CIRCUMSTANCES</w:t>
      </w:r>
    </w:p>
    <w:p w14:paraId="2958147B" w14:textId="77777777" w:rsidR="00D370B4" w:rsidRDefault="00D370B4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1A976B8F" w14:textId="77777777" w:rsidR="00E929CF" w:rsidRDefault="00E929CF" w:rsidP="007E1428">
      <w:pPr>
        <w:spacing w:after="0" w:line="240" w:lineRule="auto"/>
        <w:rPr>
          <w:rFonts w:ascii="Cambria" w:hAnsi="Cambria"/>
          <w:b/>
          <w:i/>
          <w:color w:val="FF0000"/>
          <w:sz w:val="28"/>
          <w:szCs w:val="28"/>
        </w:rPr>
      </w:pPr>
    </w:p>
    <w:p w14:paraId="4E76678F" w14:textId="6D060269" w:rsidR="00D370B4" w:rsidRPr="00D370B4" w:rsidRDefault="00D370B4" w:rsidP="007E1428">
      <w:pPr>
        <w:spacing w:after="0" w:line="240" w:lineRule="auto"/>
        <w:rPr>
          <w:rFonts w:ascii="Cambria" w:hAnsi="Cambria"/>
          <w:b/>
          <w:i/>
          <w:color w:val="FF0000"/>
          <w:sz w:val="28"/>
          <w:szCs w:val="28"/>
        </w:rPr>
      </w:pPr>
      <w:r w:rsidRPr="00886E13">
        <w:rPr>
          <w:rFonts w:ascii="Cambria" w:hAnsi="Cambria"/>
          <w:b/>
          <w:i/>
          <w:color w:val="FF0000"/>
          <w:sz w:val="28"/>
          <w:szCs w:val="28"/>
        </w:rPr>
        <w:t>SENDING</w:t>
      </w:r>
    </w:p>
    <w:p w14:paraId="744184B1" w14:textId="77777777" w:rsidR="00E602E9" w:rsidRDefault="00E602E9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108C691F" w14:textId="77777777" w:rsidR="002D6251" w:rsidRPr="007E1428" w:rsidRDefault="002D6251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 w:rsidRPr="007E1428">
        <w:rPr>
          <w:rFonts w:ascii="Cambria" w:hAnsi="Cambria"/>
          <w:b/>
          <w:color w:val="000000" w:themeColor="text1"/>
          <w:sz w:val="24"/>
          <w:szCs w:val="24"/>
        </w:rPr>
        <w:t>PRAYER AFTER COMMUNIO</w:t>
      </w:r>
      <w:r w:rsidR="00E602E9">
        <w:rPr>
          <w:rFonts w:ascii="Cambria" w:hAnsi="Cambria"/>
          <w:b/>
          <w:color w:val="000000" w:themeColor="text1"/>
          <w:sz w:val="24"/>
          <w:szCs w:val="24"/>
        </w:rPr>
        <w:t xml:space="preserve">N     </w:t>
      </w:r>
    </w:p>
    <w:p w14:paraId="75A9969C" w14:textId="386B6605" w:rsidR="004043BD" w:rsidRDefault="004043BD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0B35AEC7" w14:textId="77777777" w:rsidR="00020A2F" w:rsidRDefault="00020A2F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0D17163E" w14:textId="77777777" w:rsidR="00E929CF" w:rsidRDefault="002D6251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 w:rsidRPr="007E1428">
        <w:rPr>
          <w:rFonts w:ascii="Cambria" w:hAnsi="Cambria"/>
          <w:b/>
          <w:color w:val="000000" w:themeColor="text1"/>
          <w:sz w:val="24"/>
          <w:szCs w:val="24"/>
        </w:rPr>
        <w:t>BLESSING</w:t>
      </w:r>
    </w:p>
    <w:p w14:paraId="75A5D4EE" w14:textId="4B74E3F4" w:rsidR="00E929CF" w:rsidRDefault="00E929CF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5E59DC75" w14:textId="77777777" w:rsidR="00020A2F" w:rsidRDefault="00020A2F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20E03D57" w14:textId="60180496" w:rsidR="00E929CF" w:rsidRDefault="00E929CF" w:rsidP="00020A2F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color w:val="000000" w:themeColor="text1"/>
          <w:sz w:val="24"/>
          <w:szCs w:val="24"/>
        </w:rPr>
        <w:t>SENDING SONG</w:t>
      </w:r>
    </w:p>
    <w:p w14:paraId="63AE4314" w14:textId="77777777" w:rsidR="00020A2F" w:rsidRDefault="00020A2F" w:rsidP="00EC3F4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33AB3DF6" w14:textId="77777777" w:rsidR="00020A2F" w:rsidRDefault="00020A2F" w:rsidP="00EC3F4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13CDB00D" w14:textId="2F503919" w:rsidR="00523506" w:rsidRDefault="002D6251" w:rsidP="00EC3F4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 w:rsidRPr="007E1428">
        <w:rPr>
          <w:rFonts w:ascii="Cambria" w:hAnsi="Cambria"/>
          <w:b/>
          <w:color w:val="000000" w:themeColor="text1"/>
          <w:sz w:val="24"/>
          <w:szCs w:val="24"/>
        </w:rPr>
        <w:t>DISMISSAL</w:t>
      </w:r>
      <w:r w:rsidR="00E602E9">
        <w:rPr>
          <w:rFonts w:ascii="Cambria" w:hAnsi="Cambria"/>
          <w:b/>
          <w:color w:val="000000" w:themeColor="text1"/>
          <w:sz w:val="24"/>
          <w:szCs w:val="24"/>
        </w:rPr>
        <w:t xml:space="preserve">   </w:t>
      </w:r>
    </w:p>
    <w:p w14:paraId="74CB04F9" w14:textId="77777777" w:rsidR="00523506" w:rsidRDefault="00523506" w:rsidP="00523506">
      <w:pPr>
        <w:spacing w:after="0" w:line="240" w:lineRule="auto"/>
        <w:rPr>
          <w:rFonts w:ascii="Cambria" w:hAnsi="Cambria"/>
          <w:bCs/>
          <w:color w:val="000000" w:themeColor="text1"/>
          <w:sz w:val="24"/>
          <w:szCs w:val="24"/>
        </w:rPr>
      </w:pPr>
      <w:r w:rsidRPr="00523506">
        <w:rPr>
          <w:rFonts w:ascii="Cambria" w:hAnsi="Cambria"/>
          <w:bCs/>
          <w:color w:val="000000" w:themeColor="text1"/>
          <w:sz w:val="24"/>
          <w:szCs w:val="24"/>
        </w:rPr>
        <w:t>Go in peace. Share the good news.</w:t>
      </w:r>
      <w:r>
        <w:rPr>
          <w:rFonts w:ascii="Cambria" w:hAnsi="Cambria"/>
          <w:bCs/>
          <w:color w:val="000000" w:themeColor="text1"/>
          <w:sz w:val="24"/>
          <w:szCs w:val="24"/>
        </w:rPr>
        <w:t xml:space="preserve"> </w:t>
      </w:r>
    </w:p>
    <w:p w14:paraId="573B3D99" w14:textId="5527D95F" w:rsidR="00523506" w:rsidRPr="00523506" w:rsidRDefault="00523506" w:rsidP="00523506">
      <w:pPr>
        <w:spacing w:after="0" w:line="240" w:lineRule="auto"/>
        <w:rPr>
          <w:rFonts w:ascii="Cambria" w:hAnsi="Cambria"/>
          <w:bCs/>
          <w:color w:val="000000" w:themeColor="text1"/>
          <w:sz w:val="24"/>
          <w:szCs w:val="24"/>
        </w:rPr>
      </w:pPr>
      <w:r w:rsidRPr="00523506">
        <w:rPr>
          <w:rFonts w:ascii="Cambria" w:hAnsi="Cambria"/>
          <w:b/>
          <w:bCs/>
          <w:color w:val="000000" w:themeColor="text1"/>
          <w:sz w:val="24"/>
          <w:szCs w:val="24"/>
        </w:rPr>
        <w:t>Thanks be to God.</w:t>
      </w:r>
    </w:p>
    <w:p w14:paraId="5E11231E" w14:textId="2B8AC124" w:rsidR="00534618" w:rsidRDefault="00E602E9" w:rsidP="00EC3F4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color w:val="000000" w:themeColor="text1"/>
          <w:sz w:val="24"/>
          <w:szCs w:val="24"/>
        </w:rPr>
        <w:t xml:space="preserve">   </w:t>
      </w:r>
    </w:p>
    <w:p w14:paraId="05203F26" w14:textId="2400CE27" w:rsidR="00523506" w:rsidRDefault="00523506" w:rsidP="00EC3F4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21B126F9" w14:textId="77777777" w:rsidR="00523506" w:rsidRPr="00904465" w:rsidRDefault="00523506" w:rsidP="00EC3F43">
      <w:pPr>
        <w:spacing w:after="0" w:line="240" w:lineRule="auto"/>
        <w:rPr>
          <w:rFonts w:ascii="Cambria" w:hAnsi="Cambria"/>
          <w:bCs/>
          <w:color w:val="000000" w:themeColor="text1"/>
          <w:sz w:val="24"/>
          <w:szCs w:val="24"/>
        </w:rPr>
      </w:pPr>
    </w:p>
    <w:p w14:paraId="4A8F34D6" w14:textId="77777777" w:rsidR="00904465" w:rsidRDefault="00904465" w:rsidP="00904465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72EAC996" w14:textId="77777777" w:rsidR="00904465" w:rsidRPr="001B2852" w:rsidRDefault="00904465" w:rsidP="00904465">
      <w:pPr>
        <w:spacing w:after="0" w:line="240" w:lineRule="auto"/>
        <w:rPr>
          <w:rFonts w:ascii="Cambria" w:hAnsi="Cambria"/>
          <w:bCs/>
          <w:i/>
          <w:iCs/>
          <w:color w:val="000000" w:themeColor="text1"/>
          <w:sz w:val="20"/>
          <w:szCs w:val="20"/>
        </w:rPr>
      </w:pPr>
      <w:r w:rsidRPr="001B2852">
        <w:rPr>
          <w:rFonts w:ascii="Cambria" w:hAnsi="Cambria"/>
          <w:bCs/>
          <w:i/>
          <w:iCs/>
          <w:color w:val="000000" w:themeColor="text1"/>
          <w:sz w:val="20"/>
          <w:szCs w:val="20"/>
        </w:rPr>
        <w:t>From sundaysandseasons.com.</w:t>
      </w:r>
    </w:p>
    <w:p w14:paraId="34446326" w14:textId="77777777" w:rsidR="00904465" w:rsidRDefault="00904465" w:rsidP="00904465">
      <w:pPr>
        <w:spacing w:after="0" w:line="240" w:lineRule="auto"/>
        <w:rPr>
          <w:rFonts w:ascii="Cambria" w:hAnsi="Cambria"/>
          <w:bCs/>
          <w:i/>
          <w:iCs/>
          <w:color w:val="000000" w:themeColor="text1"/>
          <w:sz w:val="20"/>
          <w:szCs w:val="20"/>
        </w:rPr>
      </w:pPr>
      <w:r w:rsidRPr="001B2852">
        <w:rPr>
          <w:rFonts w:ascii="Cambria" w:hAnsi="Cambria"/>
          <w:bCs/>
          <w:i/>
          <w:iCs/>
          <w:color w:val="000000" w:themeColor="text1"/>
          <w:sz w:val="20"/>
          <w:szCs w:val="20"/>
        </w:rPr>
        <w:t>Copyright © 2020 Augsburg Fortress. All rights reserved.</w:t>
      </w:r>
    </w:p>
    <w:p w14:paraId="3D32894B" w14:textId="0D2CBF99" w:rsidR="00523506" w:rsidRPr="00020A2F" w:rsidRDefault="00904465" w:rsidP="00EC3F43">
      <w:pPr>
        <w:spacing w:after="0" w:line="240" w:lineRule="auto"/>
        <w:rPr>
          <w:rFonts w:ascii="Cambria" w:hAnsi="Cambria"/>
          <w:bCs/>
          <w:i/>
          <w:iCs/>
          <w:color w:val="000000" w:themeColor="text1"/>
          <w:sz w:val="20"/>
          <w:szCs w:val="20"/>
        </w:rPr>
      </w:pPr>
      <w:r>
        <w:rPr>
          <w:rFonts w:ascii="Cambria" w:hAnsi="Cambria"/>
          <w:bCs/>
          <w:i/>
          <w:iCs/>
          <w:color w:val="000000" w:themeColor="text1"/>
          <w:sz w:val="20"/>
          <w:szCs w:val="20"/>
        </w:rPr>
        <w:t>Prayers of Intercession adapted from prayers written by Dr. Dirk Lange for the Lutheran World Federation</w:t>
      </w:r>
    </w:p>
    <w:sectPr w:rsidR="00523506" w:rsidRPr="00020A2F" w:rsidSect="00904465">
      <w:type w:val="continuous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2A8C80" w14:textId="77777777" w:rsidR="00E93176" w:rsidRDefault="00E93176" w:rsidP="00D6402A">
      <w:pPr>
        <w:spacing w:after="0" w:line="240" w:lineRule="auto"/>
      </w:pPr>
      <w:r>
        <w:separator/>
      </w:r>
    </w:p>
  </w:endnote>
  <w:endnote w:type="continuationSeparator" w:id="0">
    <w:p w14:paraId="17D12768" w14:textId="77777777" w:rsidR="00E93176" w:rsidRDefault="00E93176" w:rsidP="00D640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0724772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E1CE47" w14:textId="6926C342" w:rsidR="00523506" w:rsidRDefault="00523506" w:rsidP="00C56F05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933EED" w14:textId="77777777" w:rsidR="00523506" w:rsidRDefault="00523506" w:rsidP="00523506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Cambria" w:hAnsi="Cambria"/>
        <w:sz w:val="24"/>
        <w:szCs w:val="24"/>
      </w:rPr>
      <w:id w:val="-646491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BF013E" w14:textId="2003D709" w:rsidR="00523506" w:rsidRPr="001B2852" w:rsidRDefault="00523506" w:rsidP="00C56F05">
        <w:pPr>
          <w:pStyle w:val="Footer"/>
          <w:framePr w:wrap="none" w:vAnchor="text" w:hAnchor="margin" w:xAlign="outside" w:y="1"/>
          <w:rPr>
            <w:rStyle w:val="PageNumber"/>
            <w:rFonts w:ascii="Cambria" w:hAnsi="Cambria"/>
            <w:sz w:val="24"/>
            <w:szCs w:val="24"/>
          </w:rPr>
        </w:pPr>
        <w:r w:rsidRPr="001B2852">
          <w:rPr>
            <w:rStyle w:val="PageNumber"/>
            <w:rFonts w:ascii="Cambria" w:hAnsi="Cambria"/>
            <w:sz w:val="24"/>
            <w:szCs w:val="24"/>
          </w:rPr>
          <w:fldChar w:fldCharType="begin"/>
        </w:r>
        <w:r w:rsidRPr="001B2852">
          <w:rPr>
            <w:rStyle w:val="PageNumber"/>
            <w:rFonts w:ascii="Cambria" w:hAnsi="Cambria"/>
            <w:sz w:val="24"/>
            <w:szCs w:val="24"/>
          </w:rPr>
          <w:instrText xml:space="preserve"> PAGE </w:instrText>
        </w:r>
        <w:r w:rsidRPr="001B2852">
          <w:rPr>
            <w:rStyle w:val="PageNumber"/>
            <w:rFonts w:ascii="Cambria" w:hAnsi="Cambria"/>
            <w:sz w:val="24"/>
            <w:szCs w:val="24"/>
          </w:rPr>
          <w:fldChar w:fldCharType="separate"/>
        </w:r>
        <w:r w:rsidRPr="001B2852">
          <w:rPr>
            <w:rStyle w:val="PageNumber"/>
            <w:rFonts w:ascii="Cambria" w:hAnsi="Cambria"/>
            <w:noProof/>
            <w:sz w:val="24"/>
            <w:szCs w:val="24"/>
          </w:rPr>
          <w:t>1</w:t>
        </w:r>
        <w:r w:rsidRPr="001B2852">
          <w:rPr>
            <w:rStyle w:val="PageNumber"/>
            <w:rFonts w:ascii="Cambria" w:hAnsi="Cambria"/>
            <w:sz w:val="24"/>
            <w:szCs w:val="24"/>
          </w:rPr>
          <w:fldChar w:fldCharType="end"/>
        </w:r>
      </w:p>
    </w:sdtContent>
  </w:sdt>
  <w:p w14:paraId="3AC0B3D0" w14:textId="77777777" w:rsidR="00523506" w:rsidRDefault="00523506" w:rsidP="00523506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81298" w14:textId="77777777" w:rsidR="00E93176" w:rsidRDefault="00E93176" w:rsidP="00D6402A">
      <w:pPr>
        <w:spacing w:after="0" w:line="240" w:lineRule="auto"/>
      </w:pPr>
      <w:r>
        <w:separator/>
      </w:r>
    </w:p>
  </w:footnote>
  <w:footnote w:type="continuationSeparator" w:id="0">
    <w:p w14:paraId="2AAA994E" w14:textId="77777777" w:rsidR="00E93176" w:rsidRDefault="00E93176" w:rsidP="00D640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E711B"/>
    <w:multiLevelType w:val="hybridMultilevel"/>
    <w:tmpl w:val="CF4E7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BA1B0B"/>
    <w:multiLevelType w:val="hybridMultilevel"/>
    <w:tmpl w:val="3D4AC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sv-SE" w:vendorID="64" w:dllVersion="4096" w:nlCheck="1" w:checkStyle="0"/>
  <w:activeWritingStyle w:appName="MSWord" w:lang="nb-NO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wNDIxNTMxMzA1MjVU0lEKTi0uzszPAykwrAUAN/Or8iwAAAA="/>
  </w:docVars>
  <w:rsids>
    <w:rsidRoot w:val="000D6930"/>
    <w:rsid w:val="00005711"/>
    <w:rsid w:val="000117CE"/>
    <w:rsid w:val="00013E1A"/>
    <w:rsid w:val="000144FA"/>
    <w:rsid w:val="00020A2F"/>
    <w:rsid w:val="00027C6B"/>
    <w:rsid w:val="00033E66"/>
    <w:rsid w:val="00036F8B"/>
    <w:rsid w:val="0003713E"/>
    <w:rsid w:val="000400A4"/>
    <w:rsid w:val="000416D7"/>
    <w:rsid w:val="00046D33"/>
    <w:rsid w:val="000678A2"/>
    <w:rsid w:val="0009076C"/>
    <w:rsid w:val="0009083A"/>
    <w:rsid w:val="000931D2"/>
    <w:rsid w:val="00095A88"/>
    <w:rsid w:val="000A025B"/>
    <w:rsid w:val="000A35A5"/>
    <w:rsid w:val="000D4E76"/>
    <w:rsid w:val="000D6930"/>
    <w:rsid w:val="0010408D"/>
    <w:rsid w:val="0010501E"/>
    <w:rsid w:val="00105C7D"/>
    <w:rsid w:val="0010722D"/>
    <w:rsid w:val="00110C08"/>
    <w:rsid w:val="00113496"/>
    <w:rsid w:val="001219F3"/>
    <w:rsid w:val="00137C5D"/>
    <w:rsid w:val="00155A70"/>
    <w:rsid w:val="001573EA"/>
    <w:rsid w:val="00160DCB"/>
    <w:rsid w:val="00167F1A"/>
    <w:rsid w:val="0017251E"/>
    <w:rsid w:val="00172BD7"/>
    <w:rsid w:val="00173FE2"/>
    <w:rsid w:val="001822B3"/>
    <w:rsid w:val="0018759E"/>
    <w:rsid w:val="00187C8E"/>
    <w:rsid w:val="00190EF6"/>
    <w:rsid w:val="001931BC"/>
    <w:rsid w:val="001A0165"/>
    <w:rsid w:val="001A089F"/>
    <w:rsid w:val="001A1E1E"/>
    <w:rsid w:val="001A2A11"/>
    <w:rsid w:val="001A5ADD"/>
    <w:rsid w:val="001B2852"/>
    <w:rsid w:val="001B3EAD"/>
    <w:rsid w:val="001B447F"/>
    <w:rsid w:val="001B50DE"/>
    <w:rsid w:val="001B7523"/>
    <w:rsid w:val="001C2408"/>
    <w:rsid w:val="001C5BDC"/>
    <w:rsid w:val="001C63DB"/>
    <w:rsid w:val="001D0571"/>
    <w:rsid w:val="001D23E4"/>
    <w:rsid w:val="001F1C61"/>
    <w:rsid w:val="00200D36"/>
    <w:rsid w:val="00202CBE"/>
    <w:rsid w:val="00211441"/>
    <w:rsid w:val="00227952"/>
    <w:rsid w:val="002404DC"/>
    <w:rsid w:val="0024050A"/>
    <w:rsid w:val="0024168A"/>
    <w:rsid w:val="00242332"/>
    <w:rsid w:val="002459A9"/>
    <w:rsid w:val="002475A8"/>
    <w:rsid w:val="00250A91"/>
    <w:rsid w:val="00251DFB"/>
    <w:rsid w:val="00253290"/>
    <w:rsid w:val="002618D1"/>
    <w:rsid w:val="00267057"/>
    <w:rsid w:val="00267930"/>
    <w:rsid w:val="002732DE"/>
    <w:rsid w:val="002769E1"/>
    <w:rsid w:val="00285879"/>
    <w:rsid w:val="00285C40"/>
    <w:rsid w:val="0028775E"/>
    <w:rsid w:val="00294395"/>
    <w:rsid w:val="00295274"/>
    <w:rsid w:val="002A24F4"/>
    <w:rsid w:val="002A6727"/>
    <w:rsid w:val="002B2D51"/>
    <w:rsid w:val="002B5D0A"/>
    <w:rsid w:val="002C13FD"/>
    <w:rsid w:val="002C3449"/>
    <w:rsid w:val="002C37C4"/>
    <w:rsid w:val="002C5664"/>
    <w:rsid w:val="002D0ED8"/>
    <w:rsid w:val="002D1675"/>
    <w:rsid w:val="002D6013"/>
    <w:rsid w:val="002D6251"/>
    <w:rsid w:val="002E3689"/>
    <w:rsid w:val="002E3770"/>
    <w:rsid w:val="002F1485"/>
    <w:rsid w:val="002F2477"/>
    <w:rsid w:val="002F2D8A"/>
    <w:rsid w:val="002F407F"/>
    <w:rsid w:val="00307B43"/>
    <w:rsid w:val="003101CF"/>
    <w:rsid w:val="0031771B"/>
    <w:rsid w:val="0032241F"/>
    <w:rsid w:val="00323E14"/>
    <w:rsid w:val="00324AFA"/>
    <w:rsid w:val="00335B1F"/>
    <w:rsid w:val="00337CDA"/>
    <w:rsid w:val="003519E7"/>
    <w:rsid w:val="0035339C"/>
    <w:rsid w:val="003570DC"/>
    <w:rsid w:val="00382691"/>
    <w:rsid w:val="00392D7D"/>
    <w:rsid w:val="0039647E"/>
    <w:rsid w:val="003A2614"/>
    <w:rsid w:val="003C5E02"/>
    <w:rsid w:val="003D6628"/>
    <w:rsid w:val="003D78D6"/>
    <w:rsid w:val="003E62ED"/>
    <w:rsid w:val="003F2D9E"/>
    <w:rsid w:val="003F41AD"/>
    <w:rsid w:val="003F670D"/>
    <w:rsid w:val="003F7D80"/>
    <w:rsid w:val="004020B2"/>
    <w:rsid w:val="004043BD"/>
    <w:rsid w:val="00405AD8"/>
    <w:rsid w:val="004072BF"/>
    <w:rsid w:val="00417120"/>
    <w:rsid w:val="00420D7C"/>
    <w:rsid w:val="0042243B"/>
    <w:rsid w:val="004257EC"/>
    <w:rsid w:val="00433862"/>
    <w:rsid w:val="00440EAB"/>
    <w:rsid w:val="00443FEB"/>
    <w:rsid w:val="00444F1E"/>
    <w:rsid w:val="00454D14"/>
    <w:rsid w:val="00457600"/>
    <w:rsid w:val="004579AA"/>
    <w:rsid w:val="004638F8"/>
    <w:rsid w:val="00474BA7"/>
    <w:rsid w:val="004836CF"/>
    <w:rsid w:val="00487425"/>
    <w:rsid w:val="004925C7"/>
    <w:rsid w:val="00495B19"/>
    <w:rsid w:val="004B52F2"/>
    <w:rsid w:val="004C1834"/>
    <w:rsid w:val="004D0CD6"/>
    <w:rsid w:val="004D47EE"/>
    <w:rsid w:val="004E639A"/>
    <w:rsid w:val="004E6542"/>
    <w:rsid w:val="004F4EB8"/>
    <w:rsid w:val="004F6AA4"/>
    <w:rsid w:val="0050160C"/>
    <w:rsid w:val="005047DF"/>
    <w:rsid w:val="00505F07"/>
    <w:rsid w:val="00511DB2"/>
    <w:rsid w:val="0051571F"/>
    <w:rsid w:val="00523506"/>
    <w:rsid w:val="00534618"/>
    <w:rsid w:val="005465E1"/>
    <w:rsid w:val="0055332B"/>
    <w:rsid w:val="00553420"/>
    <w:rsid w:val="0056280E"/>
    <w:rsid w:val="00566428"/>
    <w:rsid w:val="00574F58"/>
    <w:rsid w:val="00585AC8"/>
    <w:rsid w:val="0059286A"/>
    <w:rsid w:val="005A0C45"/>
    <w:rsid w:val="005A16AC"/>
    <w:rsid w:val="005C1F26"/>
    <w:rsid w:val="005C7AE6"/>
    <w:rsid w:val="005D4B59"/>
    <w:rsid w:val="005D7078"/>
    <w:rsid w:val="005D72BC"/>
    <w:rsid w:val="005E31B1"/>
    <w:rsid w:val="005F7693"/>
    <w:rsid w:val="0061682D"/>
    <w:rsid w:val="0063031D"/>
    <w:rsid w:val="006305C2"/>
    <w:rsid w:val="00642C60"/>
    <w:rsid w:val="00643EA4"/>
    <w:rsid w:val="006456BF"/>
    <w:rsid w:val="006565DF"/>
    <w:rsid w:val="006641D5"/>
    <w:rsid w:val="00665DEB"/>
    <w:rsid w:val="006677CB"/>
    <w:rsid w:val="0068277C"/>
    <w:rsid w:val="006903E7"/>
    <w:rsid w:val="00692919"/>
    <w:rsid w:val="006A557C"/>
    <w:rsid w:val="006A57C9"/>
    <w:rsid w:val="006A7C3A"/>
    <w:rsid w:val="006B0F40"/>
    <w:rsid w:val="006B17FD"/>
    <w:rsid w:val="006C4B44"/>
    <w:rsid w:val="006D1110"/>
    <w:rsid w:val="006E4995"/>
    <w:rsid w:val="006E639D"/>
    <w:rsid w:val="006E7C4D"/>
    <w:rsid w:val="006F1E7E"/>
    <w:rsid w:val="007001FC"/>
    <w:rsid w:val="00702150"/>
    <w:rsid w:val="00703D1C"/>
    <w:rsid w:val="00704259"/>
    <w:rsid w:val="00721151"/>
    <w:rsid w:val="00726481"/>
    <w:rsid w:val="0073368D"/>
    <w:rsid w:val="00743A3D"/>
    <w:rsid w:val="007453C9"/>
    <w:rsid w:val="00751BC4"/>
    <w:rsid w:val="00755649"/>
    <w:rsid w:val="007568EC"/>
    <w:rsid w:val="0075738F"/>
    <w:rsid w:val="007577CF"/>
    <w:rsid w:val="00763765"/>
    <w:rsid w:val="00764947"/>
    <w:rsid w:val="00764B69"/>
    <w:rsid w:val="00777DCA"/>
    <w:rsid w:val="0078571A"/>
    <w:rsid w:val="007948AF"/>
    <w:rsid w:val="00797ACB"/>
    <w:rsid w:val="007B6177"/>
    <w:rsid w:val="007B736C"/>
    <w:rsid w:val="007B7E7A"/>
    <w:rsid w:val="007C0ED1"/>
    <w:rsid w:val="007C5353"/>
    <w:rsid w:val="007C56DF"/>
    <w:rsid w:val="007C7540"/>
    <w:rsid w:val="007D1641"/>
    <w:rsid w:val="007D31B8"/>
    <w:rsid w:val="007D371A"/>
    <w:rsid w:val="007D3EE1"/>
    <w:rsid w:val="007D7DA9"/>
    <w:rsid w:val="007E1428"/>
    <w:rsid w:val="007E1655"/>
    <w:rsid w:val="007E27DD"/>
    <w:rsid w:val="007E346B"/>
    <w:rsid w:val="007E581E"/>
    <w:rsid w:val="007F0A2F"/>
    <w:rsid w:val="007F5D11"/>
    <w:rsid w:val="007F6BDF"/>
    <w:rsid w:val="00802DC2"/>
    <w:rsid w:val="00803C92"/>
    <w:rsid w:val="00804665"/>
    <w:rsid w:val="00804E34"/>
    <w:rsid w:val="008053A5"/>
    <w:rsid w:val="00805D81"/>
    <w:rsid w:val="008100A9"/>
    <w:rsid w:val="0083254B"/>
    <w:rsid w:val="008333B7"/>
    <w:rsid w:val="00834AAC"/>
    <w:rsid w:val="00843FC3"/>
    <w:rsid w:val="008550A4"/>
    <w:rsid w:val="00860D8E"/>
    <w:rsid w:val="008677A0"/>
    <w:rsid w:val="00875BFA"/>
    <w:rsid w:val="00886E13"/>
    <w:rsid w:val="008911BD"/>
    <w:rsid w:val="00897901"/>
    <w:rsid w:val="008A2C66"/>
    <w:rsid w:val="008B0751"/>
    <w:rsid w:val="008B5501"/>
    <w:rsid w:val="008B6BC5"/>
    <w:rsid w:val="008B7E17"/>
    <w:rsid w:val="008C00D3"/>
    <w:rsid w:val="008C0315"/>
    <w:rsid w:val="008E46CF"/>
    <w:rsid w:val="008F0D0E"/>
    <w:rsid w:val="008F21D1"/>
    <w:rsid w:val="008F2FEB"/>
    <w:rsid w:val="008F3520"/>
    <w:rsid w:val="00904465"/>
    <w:rsid w:val="009047F2"/>
    <w:rsid w:val="009064B1"/>
    <w:rsid w:val="00907CF2"/>
    <w:rsid w:val="00911034"/>
    <w:rsid w:val="0091789D"/>
    <w:rsid w:val="00924C98"/>
    <w:rsid w:val="00932AB4"/>
    <w:rsid w:val="009357DE"/>
    <w:rsid w:val="00935AAC"/>
    <w:rsid w:val="00936AF8"/>
    <w:rsid w:val="0094749C"/>
    <w:rsid w:val="009649ED"/>
    <w:rsid w:val="00983307"/>
    <w:rsid w:val="00990577"/>
    <w:rsid w:val="009A42EA"/>
    <w:rsid w:val="009A50A1"/>
    <w:rsid w:val="009A7B2F"/>
    <w:rsid w:val="009B1622"/>
    <w:rsid w:val="009B5E0A"/>
    <w:rsid w:val="009C00DF"/>
    <w:rsid w:val="009C47FE"/>
    <w:rsid w:val="009C7B17"/>
    <w:rsid w:val="009C7E34"/>
    <w:rsid w:val="009D173A"/>
    <w:rsid w:val="009D6514"/>
    <w:rsid w:val="009D7A35"/>
    <w:rsid w:val="009E036C"/>
    <w:rsid w:val="009E09F0"/>
    <w:rsid w:val="009E297B"/>
    <w:rsid w:val="009E29BF"/>
    <w:rsid w:val="009F0A06"/>
    <w:rsid w:val="009F74F4"/>
    <w:rsid w:val="009F7F99"/>
    <w:rsid w:val="00A0137A"/>
    <w:rsid w:val="00A03146"/>
    <w:rsid w:val="00A042A8"/>
    <w:rsid w:val="00A04973"/>
    <w:rsid w:val="00A139DF"/>
    <w:rsid w:val="00A16590"/>
    <w:rsid w:val="00A17A20"/>
    <w:rsid w:val="00A45331"/>
    <w:rsid w:val="00A468DD"/>
    <w:rsid w:val="00A52345"/>
    <w:rsid w:val="00A52C79"/>
    <w:rsid w:val="00A54A51"/>
    <w:rsid w:val="00A802E4"/>
    <w:rsid w:val="00AB5729"/>
    <w:rsid w:val="00AB76B1"/>
    <w:rsid w:val="00AC050B"/>
    <w:rsid w:val="00AC2A80"/>
    <w:rsid w:val="00AC6DD1"/>
    <w:rsid w:val="00AF21D7"/>
    <w:rsid w:val="00AF2998"/>
    <w:rsid w:val="00AF341D"/>
    <w:rsid w:val="00B079AF"/>
    <w:rsid w:val="00B125EF"/>
    <w:rsid w:val="00B172A4"/>
    <w:rsid w:val="00B21C91"/>
    <w:rsid w:val="00B23F7E"/>
    <w:rsid w:val="00B2655B"/>
    <w:rsid w:val="00B317FE"/>
    <w:rsid w:val="00B40967"/>
    <w:rsid w:val="00B4573B"/>
    <w:rsid w:val="00B46A0F"/>
    <w:rsid w:val="00B550D0"/>
    <w:rsid w:val="00B56BD4"/>
    <w:rsid w:val="00B6029F"/>
    <w:rsid w:val="00B66DA8"/>
    <w:rsid w:val="00B758B7"/>
    <w:rsid w:val="00B94D57"/>
    <w:rsid w:val="00BB1FBE"/>
    <w:rsid w:val="00BB3C89"/>
    <w:rsid w:val="00BB4691"/>
    <w:rsid w:val="00BD1AC8"/>
    <w:rsid w:val="00BE0B39"/>
    <w:rsid w:val="00BE1C4E"/>
    <w:rsid w:val="00BE1E8D"/>
    <w:rsid w:val="00BF796A"/>
    <w:rsid w:val="00C049A6"/>
    <w:rsid w:val="00C07BC9"/>
    <w:rsid w:val="00C07E9B"/>
    <w:rsid w:val="00C10442"/>
    <w:rsid w:val="00C212B2"/>
    <w:rsid w:val="00C231EA"/>
    <w:rsid w:val="00C247CF"/>
    <w:rsid w:val="00C27835"/>
    <w:rsid w:val="00C42D9B"/>
    <w:rsid w:val="00C45B50"/>
    <w:rsid w:val="00C57672"/>
    <w:rsid w:val="00C6688E"/>
    <w:rsid w:val="00C67362"/>
    <w:rsid w:val="00C74C52"/>
    <w:rsid w:val="00C85E52"/>
    <w:rsid w:val="00C8618A"/>
    <w:rsid w:val="00C97A16"/>
    <w:rsid w:val="00CA4181"/>
    <w:rsid w:val="00CA489E"/>
    <w:rsid w:val="00CA5B12"/>
    <w:rsid w:val="00CB4536"/>
    <w:rsid w:val="00CC42E8"/>
    <w:rsid w:val="00CD08FF"/>
    <w:rsid w:val="00CD603B"/>
    <w:rsid w:val="00CE0F2A"/>
    <w:rsid w:val="00D1123F"/>
    <w:rsid w:val="00D169F9"/>
    <w:rsid w:val="00D16CD6"/>
    <w:rsid w:val="00D2022E"/>
    <w:rsid w:val="00D21014"/>
    <w:rsid w:val="00D21849"/>
    <w:rsid w:val="00D21B12"/>
    <w:rsid w:val="00D314A6"/>
    <w:rsid w:val="00D335E2"/>
    <w:rsid w:val="00D3431C"/>
    <w:rsid w:val="00D36E99"/>
    <w:rsid w:val="00D370B4"/>
    <w:rsid w:val="00D37EDA"/>
    <w:rsid w:val="00D401CE"/>
    <w:rsid w:val="00D450D3"/>
    <w:rsid w:val="00D60BB7"/>
    <w:rsid w:val="00D63886"/>
    <w:rsid w:val="00D6402A"/>
    <w:rsid w:val="00D67C0A"/>
    <w:rsid w:val="00D70E4B"/>
    <w:rsid w:val="00D83BB1"/>
    <w:rsid w:val="00D9510B"/>
    <w:rsid w:val="00D95696"/>
    <w:rsid w:val="00DA3482"/>
    <w:rsid w:val="00DA4D91"/>
    <w:rsid w:val="00DA7BF0"/>
    <w:rsid w:val="00DB12F7"/>
    <w:rsid w:val="00DB384F"/>
    <w:rsid w:val="00DB4B20"/>
    <w:rsid w:val="00DC6FD0"/>
    <w:rsid w:val="00DD255E"/>
    <w:rsid w:val="00DE1263"/>
    <w:rsid w:val="00DE180B"/>
    <w:rsid w:val="00DF07B2"/>
    <w:rsid w:val="00DF3A6C"/>
    <w:rsid w:val="00E00745"/>
    <w:rsid w:val="00E11729"/>
    <w:rsid w:val="00E22976"/>
    <w:rsid w:val="00E244E8"/>
    <w:rsid w:val="00E25AB6"/>
    <w:rsid w:val="00E35865"/>
    <w:rsid w:val="00E408A9"/>
    <w:rsid w:val="00E45FD8"/>
    <w:rsid w:val="00E4647B"/>
    <w:rsid w:val="00E478E8"/>
    <w:rsid w:val="00E51ED6"/>
    <w:rsid w:val="00E54D60"/>
    <w:rsid w:val="00E56A5A"/>
    <w:rsid w:val="00E602E9"/>
    <w:rsid w:val="00E608DD"/>
    <w:rsid w:val="00E627AF"/>
    <w:rsid w:val="00E62FB9"/>
    <w:rsid w:val="00E64D62"/>
    <w:rsid w:val="00E7281C"/>
    <w:rsid w:val="00E910A1"/>
    <w:rsid w:val="00E929CF"/>
    <w:rsid w:val="00E93176"/>
    <w:rsid w:val="00E94021"/>
    <w:rsid w:val="00EA246D"/>
    <w:rsid w:val="00EB18A6"/>
    <w:rsid w:val="00EC3F43"/>
    <w:rsid w:val="00ED6062"/>
    <w:rsid w:val="00ED7548"/>
    <w:rsid w:val="00ED76C9"/>
    <w:rsid w:val="00EE3EB7"/>
    <w:rsid w:val="00F0246E"/>
    <w:rsid w:val="00F07BFA"/>
    <w:rsid w:val="00F15CBC"/>
    <w:rsid w:val="00F15D75"/>
    <w:rsid w:val="00F3051E"/>
    <w:rsid w:val="00F407F8"/>
    <w:rsid w:val="00F609FE"/>
    <w:rsid w:val="00F616A4"/>
    <w:rsid w:val="00F84438"/>
    <w:rsid w:val="00F8732E"/>
    <w:rsid w:val="00F92FAC"/>
    <w:rsid w:val="00F93416"/>
    <w:rsid w:val="00F95649"/>
    <w:rsid w:val="00FA2C08"/>
    <w:rsid w:val="00FA464D"/>
    <w:rsid w:val="00FA483B"/>
    <w:rsid w:val="00FA6A4D"/>
    <w:rsid w:val="00FB4C1F"/>
    <w:rsid w:val="00FC2868"/>
    <w:rsid w:val="00FD1EBA"/>
    <w:rsid w:val="00FE207F"/>
    <w:rsid w:val="00FE3719"/>
    <w:rsid w:val="00FE3AD1"/>
    <w:rsid w:val="00FE7A50"/>
    <w:rsid w:val="00FF1AE6"/>
    <w:rsid w:val="00FF2322"/>
    <w:rsid w:val="00FF75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A9033"/>
  <w15:docId w15:val="{CEE47706-6194-7D4F-99F9-DE5142DD9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425"/>
    <w:pPr>
      <w:spacing w:line="25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3A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8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05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5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40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02A"/>
  </w:style>
  <w:style w:type="paragraph" w:styleId="Footer">
    <w:name w:val="footer"/>
    <w:basedOn w:val="Normal"/>
    <w:link w:val="FooterChar"/>
    <w:uiPriority w:val="99"/>
    <w:unhideWhenUsed/>
    <w:rsid w:val="00D640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02A"/>
  </w:style>
  <w:style w:type="character" w:styleId="Strong">
    <w:name w:val="Strong"/>
    <w:basedOn w:val="DefaultParagraphFont"/>
    <w:uiPriority w:val="22"/>
    <w:qFormat/>
    <w:rsid w:val="00C212B2"/>
    <w:rPr>
      <w:b/>
      <w:bCs/>
    </w:rPr>
  </w:style>
  <w:style w:type="paragraph" w:styleId="NormalWeb">
    <w:name w:val="Normal (Web)"/>
    <w:basedOn w:val="Normal"/>
    <w:uiPriority w:val="99"/>
    <w:unhideWhenUsed/>
    <w:rsid w:val="00A01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0137A"/>
    <w:rPr>
      <w:i/>
      <w:iCs/>
    </w:rPr>
  </w:style>
  <w:style w:type="character" w:customStyle="1" w:styleId="apple-converted-space">
    <w:name w:val="apple-converted-space"/>
    <w:basedOn w:val="DefaultParagraphFont"/>
    <w:rsid w:val="00D37EDA"/>
  </w:style>
  <w:style w:type="character" w:customStyle="1" w:styleId="redtext">
    <w:name w:val="redtext"/>
    <w:basedOn w:val="DefaultParagraphFont"/>
    <w:rsid w:val="00D37EDA"/>
  </w:style>
  <w:style w:type="paragraph" w:customStyle="1" w:styleId="xmsonormal">
    <w:name w:val="x_msonormal"/>
    <w:basedOn w:val="Normal"/>
    <w:rsid w:val="00B602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E3A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92D7D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5235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6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7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486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5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6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4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0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4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17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7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2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9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2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0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4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6359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8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4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4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9596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5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0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64402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1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1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2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0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7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8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7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2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1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2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3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6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87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8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3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5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3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8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7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4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7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8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3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83341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2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3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6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1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7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33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4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3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8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44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2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7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6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9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5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8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7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8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6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0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20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2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6524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9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4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21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02617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0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9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6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7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6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7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5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4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16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2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5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4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5286">
          <w:marLeft w:val="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64329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5997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02797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94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1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257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6450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94165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67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961600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61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697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233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43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628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592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5047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999621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788005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974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25274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6088203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15692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0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26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83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274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70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54443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42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43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9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47726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780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41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623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84228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94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86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42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86742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533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18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22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04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25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264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18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31747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24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28981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80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29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6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13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1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2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8772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0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4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17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36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87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57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54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3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83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829386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5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1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99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5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23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77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73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7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16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35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51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37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72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4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41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07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20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2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81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07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2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2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1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3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8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6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2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7696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6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9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1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1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0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687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2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1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8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6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1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78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8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7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0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64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1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49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98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4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7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0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9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6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7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0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2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2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3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1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5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4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5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55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70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84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7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4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4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5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2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2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07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29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36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21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10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55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9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08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53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66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94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29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12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77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45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60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92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5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8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95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84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78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31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52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67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88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49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625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33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94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6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7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6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7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61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4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2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2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8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4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1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4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6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0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2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17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3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9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7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7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0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215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423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421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93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33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8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8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1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8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0331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9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0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0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1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7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1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6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33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5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19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44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53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4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9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16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8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95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44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77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61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1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25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27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1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90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63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14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01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16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0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59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742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8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72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70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33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96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53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09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36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01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9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6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5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43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4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57632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9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00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05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1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9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5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6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0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7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9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552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2550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0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69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95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5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8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6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2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7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0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0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B161F1-7628-094C-8506-BC35D6170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cp:keywords/>
  <dc:description/>
  <cp:lastModifiedBy>R. Guy Erwin</cp:lastModifiedBy>
  <cp:revision>2</cp:revision>
  <cp:lastPrinted>2019-09-05T19:39:00Z</cp:lastPrinted>
  <dcterms:created xsi:type="dcterms:W3CDTF">2020-03-18T04:23:00Z</dcterms:created>
  <dcterms:modified xsi:type="dcterms:W3CDTF">2020-03-18T04:23:00Z</dcterms:modified>
</cp:coreProperties>
</file>